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BA17F" w14:textId="0F8E87C6" w:rsidR="00B46CDF" w:rsidRDefault="008F02BA" w:rsidP="008F02BA">
      <w:pPr>
        <w:jc w:val="center"/>
      </w:pPr>
      <w:r>
        <w:t>Assignment 6</w:t>
      </w:r>
      <w:r w:rsidR="0036541D">
        <w:t xml:space="preserve"> – Report and Reflection</w:t>
      </w:r>
    </w:p>
    <w:p w14:paraId="68205553" w14:textId="71350CC6" w:rsidR="008F02BA" w:rsidRPr="00BD67BB" w:rsidRDefault="00BD67BB" w:rsidP="00BD67BB">
      <w:pPr>
        <w:pStyle w:val="ListParagraph"/>
        <w:numPr>
          <w:ilvl w:val="0"/>
          <w:numId w:val="1"/>
        </w:numPr>
        <w:ind w:left="284" w:hanging="284"/>
        <w:jc w:val="both"/>
        <w:rPr>
          <w:b/>
          <w:bCs/>
        </w:rPr>
      </w:pPr>
      <w:r w:rsidRPr="00BD67BB">
        <w:rPr>
          <w:b/>
          <w:bCs/>
        </w:rPr>
        <w:t>T</w:t>
      </w:r>
      <w:r w:rsidR="008F02BA" w:rsidRPr="00BD67BB">
        <w:rPr>
          <w:b/>
          <w:bCs/>
        </w:rPr>
        <w:t>he chosen teaching method</w:t>
      </w:r>
    </w:p>
    <w:p w14:paraId="77EA255C" w14:textId="56723837" w:rsidR="00514EBA" w:rsidRDefault="00514EBA" w:rsidP="00DD276B">
      <w:pPr>
        <w:jc w:val="both"/>
      </w:pPr>
      <w:r>
        <w:t xml:space="preserve">My chosen teaching method was </w:t>
      </w:r>
      <w:r w:rsidR="00836F65">
        <w:t>interactive le</w:t>
      </w:r>
      <w:r>
        <w:t>ssons with different types of activating forms.</w:t>
      </w:r>
      <w:r w:rsidR="008429A2">
        <w:t xml:space="preserve"> </w:t>
      </w:r>
      <w:r w:rsidR="0005026C">
        <w:t xml:space="preserve">The activating forms include </w:t>
      </w:r>
      <w:r w:rsidR="0005026C" w:rsidRPr="00514EBA">
        <w:t>questions-answers at the beginning of the lesson, peer-instruction/presentation, and discussions with peers.</w:t>
      </w:r>
      <w:r w:rsidR="0005026C">
        <w:t xml:space="preserve"> </w:t>
      </w:r>
      <w:r w:rsidR="00906D51">
        <w:t xml:space="preserve">I did this </w:t>
      </w:r>
      <w:r w:rsidR="008429A2">
        <w:t xml:space="preserve">in </w:t>
      </w:r>
      <w:r w:rsidR="00906D51">
        <w:t>the course</w:t>
      </w:r>
      <w:r w:rsidR="008429A2">
        <w:t xml:space="preserve"> “environmental dynamic modeling”, a training on how  to build dynamic models related to environmental problems using a software called Powersim. </w:t>
      </w:r>
      <w:r w:rsidR="00E05D2B">
        <w:t>I also included some feedback sessions</w:t>
      </w:r>
      <w:r w:rsidR="002D2714">
        <w:t xml:space="preserve"> and exercise</w:t>
      </w:r>
      <w:r w:rsidR="00C12F1C">
        <w:t>s with increasing difficulty (stagged or stepped exercises)</w:t>
      </w:r>
      <w:r w:rsidR="002D2714">
        <w:t xml:space="preserve"> technique on this lesson when we were building the model.</w:t>
      </w:r>
    </w:p>
    <w:p w14:paraId="0C7ED21F" w14:textId="126BA310" w:rsidR="00CD1B5F" w:rsidRDefault="008429A2" w:rsidP="00DD276B">
      <w:pPr>
        <w:jc w:val="both"/>
      </w:pPr>
      <w:r>
        <w:t xml:space="preserve">I </w:t>
      </w:r>
      <w:r w:rsidR="00836F65">
        <w:t>start</w:t>
      </w:r>
      <w:r w:rsidR="00E07D40">
        <w:t>ed the lesson</w:t>
      </w:r>
      <w:r w:rsidR="00836F65">
        <w:t xml:space="preserve"> with activating </w:t>
      </w:r>
      <w:r w:rsidR="0020380C">
        <w:t xml:space="preserve">the students </w:t>
      </w:r>
      <w:r w:rsidR="00287D89">
        <w:t>by asking them questions about last week’s material, instead of explaining myself what they should have learned last week.</w:t>
      </w:r>
      <w:r w:rsidR="00382354">
        <w:t xml:space="preserve"> Afterwards, I also let some students do peer-instruction by explaining their model from last week/previous lesson</w:t>
      </w:r>
      <w:r w:rsidR="00A26DC4">
        <w:t>.</w:t>
      </w:r>
      <w:r w:rsidR="00082A2E">
        <w:t xml:space="preserve"> The students could also give comments and feedback on their peers’ model, as everyone could build </w:t>
      </w:r>
      <w:r w:rsidR="007D51FB">
        <w:t>various models with similarity (as long as the model actually worked).</w:t>
      </w:r>
      <w:r w:rsidR="00D14A70">
        <w:t xml:space="preserve"> </w:t>
      </w:r>
    </w:p>
    <w:p w14:paraId="609EFCE2" w14:textId="7CA39EE5" w:rsidR="0021091A" w:rsidRDefault="00F8114A" w:rsidP="00DD276B">
      <w:pPr>
        <w:jc w:val="both"/>
      </w:pPr>
      <w:r>
        <w:t xml:space="preserve">When building the model, I </w:t>
      </w:r>
      <w:r w:rsidR="00B30110">
        <w:t xml:space="preserve">did not explain everything and let them build </w:t>
      </w:r>
      <w:r w:rsidR="00963EA7">
        <w:t>the final model</w:t>
      </w:r>
      <w:r w:rsidR="00B30110">
        <w:t xml:space="preserve"> all at once</w:t>
      </w:r>
      <w:r w:rsidR="00963EA7">
        <w:t xml:space="preserve">, but </w:t>
      </w:r>
      <w:r w:rsidR="00B30110">
        <w:t xml:space="preserve">I explained in parts and </w:t>
      </w:r>
      <w:r w:rsidR="00963EA7">
        <w:t>buil</w:t>
      </w:r>
      <w:r w:rsidR="00B30110">
        <w:t>t</w:t>
      </w:r>
      <w:r w:rsidR="00963EA7">
        <w:t xml:space="preserve"> up the difficulty.</w:t>
      </w:r>
      <w:r w:rsidR="000D6FEE">
        <w:t xml:space="preserve"> </w:t>
      </w:r>
      <w:r w:rsidR="000D6FEE" w:rsidRPr="000D6FEE">
        <w:t>Lecture w</w:t>
      </w:r>
      <w:r w:rsidR="00B30110">
        <w:t xml:space="preserve">as </w:t>
      </w:r>
      <w:r w:rsidR="000D6FEE" w:rsidRPr="000D6FEE">
        <w:t xml:space="preserve">given in several parts. Part 1 </w:t>
      </w:r>
      <w:r w:rsidR="00B30110">
        <w:t>was about</w:t>
      </w:r>
      <w:r w:rsidR="000D6FEE" w:rsidRPr="000D6FEE">
        <w:t xml:space="preserve"> building the basic of the model, part 2 </w:t>
      </w:r>
      <w:r w:rsidR="00513E8E">
        <w:t>wa</w:t>
      </w:r>
      <w:r w:rsidR="000D6FEE" w:rsidRPr="000D6FEE">
        <w:t xml:space="preserve">s </w:t>
      </w:r>
      <w:r w:rsidR="00513E8E">
        <w:t xml:space="preserve">about </w:t>
      </w:r>
      <w:r w:rsidR="000D6FEE" w:rsidRPr="000D6FEE">
        <w:t xml:space="preserve">improving the model, and part 3 </w:t>
      </w:r>
      <w:r w:rsidR="00513E8E">
        <w:t>wa</w:t>
      </w:r>
      <w:r w:rsidR="000D6FEE" w:rsidRPr="000D6FEE">
        <w:t>s finalising the model.</w:t>
      </w:r>
      <w:r w:rsidR="00046E6A">
        <w:t xml:space="preserve"> </w:t>
      </w:r>
      <w:r w:rsidR="00513E8E" w:rsidRPr="00513E8E">
        <w:t>I will also explain the relevance of this training in broader aspect of environmental science</w:t>
      </w:r>
      <w:r w:rsidR="00123D61">
        <w:t>.</w:t>
      </w:r>
      <w:r w:rsidR="00082A2E">
        <w:t xml:space="preserve"> </w:t>
      </w:r>
    </w:p>
    <w:p w14:paraId="6142FA16" w14:textId="77777777" w:rsidR="007B33CF" w:rsidRDefault="00BD67BB" w:rsidP="00F8114A">
      <w:pPr>
        <w:pStyle w:val="ListParagraph"/>
        <w:numPr>
          <w:ilvl w:val="0"/>
          <w:numId w:val="1"/>
        </w:numPr>
        <w:ind w:left="284" w:hanging="284"/>
        <w:jc w:val="both"/>
      </w:pPr>
      <w:r w:rsidRPr="007B33CF">
        <w:rPr>
          <w:b/>
          <w:bCs/>
        </w:rPr>
        <w:t>T</w:t>
      </w:r>
      <w:r w:rsidR="008F02BA" w:rsidRPr="007B33CF">
        <w:rPr>
          <w:b/>
          <w:bCs/>
        </w:rPr>
        <w:t>he specific characteristics</w:t>
      </w:r>
      <w:r w:rsidR="008F02BA" w:rsidRPr="007B33CF">
        <w:t xml:space="preserve"> </w:t>
      </w:r>
    </w:p>
    <w:p w14:paraId="644D1F31" w14:textId="325AD24F" w:rsidR="00C83D19" w:rsidRDefault="00123D61" w:rsidP="007B33CF">
      <w:pPr>
        <w:jc w:val="both"/>
      </w:pPr>
      <w:r>
        <w:t xml:space="preserve">As I </w:t>
      </w:r>
      <w:r w:rsidR="001E4108">
        <w:t>applied</w:t>
      </w:r>
      <w:r>
        <w:t xml:space="preserve"> different types of teaching styles in this lesson, I </w:t>
      </w:r>
      <w:r w:rsidR="001E4108">
        <w:t xml:space="preserve">will not elaborate on all teaching styles that I used. In this section, I want to elaborate more about the </w:t>
      </w:r>
      <w:r w:rsidR="001E4108" w:rsidRPr="007B33CF">
        <w:rPr>
          <w:b/>
          <w:bCs/>
        </w:rPr>
        <w:t>interactive lesson with activating forms</w:t>
      </w:r>
      <w:r w:rsidR="001E4108">
        <w:t xml:space="preserve"> and the</w:t>
      </w:r>
      <w:r w:rsidR="00C83D19">
        <w:t xml:space="preserve"> </w:t>
      </w:r>
      <w:r w:rsidR="00C83D19" w:rsidRPr="007B33CF">
        <w:rPr>
          <w:b/>
          <w:bCs/>
        </w:rPr>
        <w:t>importance of giving feedback</w:t>
      </w:r>
      <w:r w:rsidR="001E4108">
        <w:t xml:space="preserve">. </w:t>
      </w:r>
      <w:r w:rsidR="00C83D19">
        <w:t xml:space="preserve">As for </w:t>
      </w:r>
      <w:r w:rsidR="00C83D19" w:rsidRPr="007B33CF">
        <w:rPr>
          <w:b/>
          <w:bCs/>
        </w:rPr>
        <w:t>peer instruction</w:t>
      </w:r>
      <w:r w:rsidR="00C83D19">
        <w:t>, it will be discussed further in Assignment 10.</w:t>
      </w:r>
    </w:p>
    <w:p w14:paraId="0404A928" w14:textId="0F87B590" w:rsidR="006C478A" w:rsidRDefault="00C12F1C" w:rsidP="00F8114A">
      <w:pPr>
        <w:jc w:val="both"/>
      </w:pPr>
      <w:r w:rsidRPr="00704204">
        <w:t>Interactive lesson with activating form is basically a form of teaching that promot</w:t>
      </w:r>
      <w:r w:rsidR="00C066F7" w:rsidRPr="00704204">
        <w:t>es the interaction between student and teacher</w:t>
      </w:r>
      <w:r w:rsidR="00282DE2" w:rsidRPr="00704204">
        <w:t xml:space="preserve">. It </w:t>
      </w:r>
      <w:r w:rsidR="00C066F7" w:rsidRPr="00704204">
        <w:t>aim</w:t>
      </w:r>
      <w:r w:rsidR="00282DE2" w:rsidRPr="00704204">
        <w:t>s</w:t>
      </w:r>
      <w:r w:rsidR="00C066F7" w:rsidRPr="00704204">
        <w:t xml:space="preserve"> to </w:t>
      </w:r>
      <w:r w:rsidR="006D76F2" w:rsidRPr="00704204">
        <w:t>turn monologue teaching style</w:t>
      </w:r>
      <w:r w:rsidR="00282DE2" w:rsidRPr="00704204">
        <w:t xml:space="preserve"> where students just passively listen to the teacher</w:t>
      </w:r>
      <w:r w:rsidR="006D76F2" w:rsidRPr="00704204">
        <w:t xml:space="preserve"> into more active style</w:t>
      </w:r>
      <w:r w:rsidR="00704204" w:rsidRPr="00704204">
        <w:t>, in which the students act as an active learner</w:t>
      </w:r>
      <w:r w:rsidR="00107486">
        <w:t xml:space="preserve">. </w:t>
      </w:r>
      <w:r w:rsidR="002B225F">
        <w:t>Including questions-answers session and small exercises</w:t>
      </w:r>
      <w:r w:rsidR="00107486">
        <w:t xml:space="preserve"> as activating forms</w:t>
      </w:r>
      <w:r w:rsidR="002B225F">
        <w:t xml:space="preserve"> in the lecture will </w:t>
      </w:r>
      <w:r w:rsidR="004A44BA">
        <w:t xml:space="preserve">make learning become more substantial and </w:t>
      </w:r>
      <w:r w:rsidR="0076759B">
        <w:t>create engagement of students with the discussed topics</w:t>
      </w:r>
      <w:r w:rsidR="00107486">
        <w:t xml:space="preserve"> </w:t>
      </w:r>
      <w:r w:rsidR="00107486">
        <w:t>(</w:t>
      </w:r>
      <w:r w:rsidR="00107486" w:rsidRPr="00704204">
        <w:t>Vilonen et al</w:t>
      </w:r>
      <w:r w:rsidR="00107486">
        <w:t xml:space="preserve">., </w:t>
      </w:r>
      <w:r w:rsidR="00107486" w:rsidRPr="00704204">
        <w:t>2008)</w:t>
      </w:r>
      <w:r w:rsidR="0076759B">
        <w:t xml:space="preserve">. </w:t>
      </w:r>
      <w:r w:rsidR="00107486">
        <w:t>The</w:t>
      </w:r>
      <w:r w:rsidR="00F84DA3">
        <w:t>re are multiple</w:t>
      </w:r>
      <w:r w:rsidR="00107486">
        <w:t xml:space="preserve"> advantages</w:t>
      </w:r>
      <w:r w:rsidR="006C478A">
        <w:t xml:space="preserve"> and disadvantages</w:t>
      </w:r>
      <w:r w:rsidR="00107486">
        <w:t xml:space="preserve"> of </w:t>
      </w:r>
      <w:r w:rsidR="0092149A">
        <w:t>using activating forms</w:t>
      </w:r>
      <w:r w:rsidR="0095436D">
        <w:t>,</w:t>
      </w:r>
      <w:r w:rsidR="002F74E8">
        <w:t xml:space="preserve"> as given in Table 1</w:t>
      </w:r>
      <w:r w:rsidR="006C478A">
        <w:t>.</w:t>
      </w:r>
    </w:p>
    <w:p w14:paraId="511BD1C6" w14:textId="024858F0" w:rsidR="009D7BF4" w:rsidRPr="009D7BF4" w:rsidRDefault="009D7BF4" w:rsidP="009D7BF4">
      <w:pPr>
        <w:jc w:val="center"/>
        <w:rPr>
          <w:i/>
          <w:iCs/>
          <w:sz w:val="20"/>
          <w:szCs w:val="20"/>
        </w:rPr>
      </w:pPr>
      <w:r w:rsidRPr="009D7BF4">
        <w:rPr>
          <w:i/>
          <w:iCs/>
          <w:sz w:val="20"/>
          <w:szCs w:val="20"/>
        </w:rPr>
        <w:t>Table 1. Advantages and disadvantages of using activating form</w:t>
      </w:r>
    </w:p>
    <w:tbl>
      <w:tblPr>
        <w:tblStyle w:val="TableGrid"/>
        <w:tblW w:w="0" w:type="auto"/>
        <w:tblLook w:val="04A0" w:firstRow="1" w:lastRow="0" w:firstColumn="1" w:lastColumn="0" w:noHBand="0" w:noVBand="1"/>
      </w:tblPr>
      <w:tblGrid>
        <w:gridCol w:w="4698"/>
        <w:gridCol w:w="4698"/>
      </w:tblGrid>
      <w:tr w:rsidR="003A7FB6" w14:paraId="1FB9C000" w14:textId="77777777" w:rsidTr="003A7FB6">
        <w:tc>
          <w:tcPr>
            <w:tcW w:w="4698" w:type="dxa"/>
          </w:tcPr>
          <w:p w14:paraId="64FEF8FE" w14:textId="5C7B7E85" w:rsidR="003A7FB6" w:rsidRPr="009D7BF4" w:rsidRDefault="003A7FB6" w:rsidP="009D7BF4">
            <w:pPr>
              <w:jc w:val="center"/>
              <w:rPr>
                <w:b/>
                <w:bCs/>
              </w:rPr>
            </w:pPr>
            <w:r w:rsidRPr="009D7BF4">
              <w:rPr>
                <w:b/>
                <w:bCs/>
              </w:rPr>
              <w:t>Advantages</w:t>
            </w:r>
          </w:p>
        </w:tc>
        <w:tc>
          <w:tcPr>
            <w:tcW w:w="4698" w:type="dxa"/>
          </w:tcPr>
          <w:p w14:paraId="24A31718" w14:textId="1D06A2D1" w:rsidR="003A7FB6" w:rsidRPr="009D7BF4" w:rsidRDefault="003A7FB6" w:rsidP="009D7BF4">
            <w:pPr>
              <w:jc w:val="center"/>
              <w:rPr>
                <w:b/>
                <w:bCs/>
              </w:rPr>
            </w:pPr>
            <w:r w:rsidRPr="009D7BF4">
              <w:rPr>
                <w:b/>
                <w:bCs/>
              </w:rPr>
              <w:t>Disadvantages</w:t>
            </w:r>
          </w:p>
        </w:tc>
      </w:tr>
      <w:tr w:rsidR="003A7FB6" w14:paraId="694E42B1" w14:textId="77777777" w:rsidTr="003A7FB6">
        <w:tc>
          <w:tcPr>
            <w:tcW w:w="4698" w:type="dxa"/>
          </w:tcPr>
          <w:p w14:paraId="2BD6FD60" w14:textId="49D5022A" w:rsidR="00430F6F" w:rsidRDefault="003A7FB6" w:rsidP="00430F6F">
            <w:pPr>
              <w:jc w:val="both"/>
            </w:pPr>
            <w:r>
              <w:t>D</w:t>
            </w:r>
            <w:r>
              <w:t>evelop students</w:t>
            </w:r>
            <w:r>
              <w:t>’</w:t>
            </w:r>
            <w:r>
              <w:t xml:space="preserve"> communication and presentation</w:t>
            </w:r>
            <w:r w:rsidR="00430F6F">
              <w:t xml:space="preserve"> </w:t>
            </w:r>
            <w:r>
              <w:t>skills</w:t>
            </w:r>
            <w:r w:rsidR="009D7BF4">
              <w:t xml:space="preserve"> (</w:t>
            </w:r>
            <w:r w:rsidR="009D7BF4" w:rsidRPr="009D7BF4">
              <w:t>Tureková et al.</w:t>
            </w:r>
            <w:r w:rsidR="009D7BF4">
              <w:t xml:space="preserve">, </w:t>
            </w:r>
            <w:r w:rsidR="009D7BF4" w:rsidRPr="009D7BF4">
              <w:t>2020</w:t>
            </w:r>
            <w:r w:rsidR="009D7BF4">
              <w:t>)</w:t>
            </w:r>
            <w:r w:rsidR="0001517B">
              <w:t>.</w:t>
            </w:r>
          </w:p>
          <w:p w14:paraId="34077008" w14:textId="4A00E0EA" w:rsidR="003A7FB6" w:rsidRDefault="003A7FB6" w:rsidP="003A7FB6">
            <w:pPr>
              <w:jc w:val="both"/>
            </w:pPr>
          </w:p>
        </w:tc>
        <w:tc>
          <w:tcPr>
            <w:tcW w:w="4698" w:type="dxa"/>
          </w:tcPr>
          <w:p w14:paraId="1C61A6F2" w14:textId="03896ADB" w:rsidR="003A7FB6" w:rsidRDefault="00AD011F" w:rsidP="00F8114A">
            <w:pPr>
              <w:jc w:val="both"/>
            </w:pPr>
            <w:r>
              <w:t>Activating forms and student-centered learning can have negative impact on students’ knowledge</w:t>
            </w:r>
            <w:r w:rsidR="0001517B">
              <w:t xml:space="preserve"> </w:t>
            </w:r>
            <w:r w:rsidR="0001517B">
              <w:t>(</w:t>
            </w:r>
            <w:r w:rsidR="0001517B" w:rsidRPr="00AD011F">
              <w:t>Fischer &amp; Hänze</w:t>
            </w:r>
            <w:r w:rsidR="0001517B">
              <w:t>,</w:t>
            </w:r>
            <w:r w:rsidR="0001517B" w:rsidRPr="00AD011F">
              <w:t xml:space="preserve"> 2019</w:t>
            </w:r>
            <w:r w:rsidR="0001517B">
              <w:t>).</w:t>
            </w:r>
            <w:r>
              <w:t xml:space="preserve"> </w:t>
            </w:r>
          </w:p>
        </w:tc>
      </w:tr>
      <w:tr w:rsidR="003A7FB6" w14:paraId="759B6F53" w14:textId="77777777" w:rsidTr="003A7FB6">
        <w:tc>
          <w:tcPr>
            <w:tcW w:w="4698" w:type="dxa"/>
          </w:tcPr>
          <w:p w14:paraId="7A6163A7" w14:textId="0BC0ECB9" w:rsidR="003A7FB6" w:rsidRDefault="00AD011F" w:rsidP="00F8114A">
            <w:pPr>
              <w:jc w:val="both"/>
            </w:pPr>
            <w:r w:rsidRPr="00AD011F">
              <w:t>Increase students’ awareness about the problems (Hrmo et al., 2015)</w:t>
            </w:r>
            <w:r w:rsidR="0001517B">
              <w:t>.</w:t>
            </w:r>
          </w:p>
        </w:tc>
        <w:tc>
          <w:tcPr>
            <w:tcW w:w="4698" w:type="dxa"/>
          </w:tcPr>
          <w:p w14:paraId="0538F854" w14:textId="4B831EBB" w:rsidR="003A7FB6" w:rsidRDefault="0001517B" w:rsidP="00F8114A">
            <w:pPr>
              <w:jc w:val="both"/>
            </w:pPr>
            <w:r>
              <w:t xml:space="preserve">Students can be very negative about it or do not like this teaching style </w:t>
            </w:r>
            <w:r>
              <w:t>(</w:t>
            </w:r>
            <w:r w:rsidRPr="00AD011F">
              <w:t>Fischer &amp; Hänze</w:t>
            </w:r>
            <w:r>
              <w:t>,</w:t>
            </w:r>
            <w:r w:rsidRPr="00AD011F">
              <w:t xml:space="preserve"> 2019</w:t>
            </w:r>
            <w:r>
              <w:t>).</w:t>
            </w:r>
          </w:p>
        </w:tc>
      </w:tr>
      <w:tr w:rsidR="003A7FB6" w14:paraId="7E2E59A6" w14:textId="77777777" w:rsidTr="003A7FB6">
        <w:tc>
          <w:tcPr>
            <w:tcW w:w="4698" w:type="dxa"/>
          </w:tcPr>
          <w:p w14:paraId="670AC7EC" w14:textId="03463247" w:rsidR="003A7FB6" w:rsidRDefault="00430F6F" w:rsidP="00F8114A">
            <w:pPr>
              <w:jc w:val="both"/>
            </w:pPr>
            <w:r>
              <w:t>Enhance students’</w:t>
            </w:r>
            <w:r w:rsidR="003A7FB6" w:rsidRPr="003A7FB6">
              <w:t xml:space="preserve"> critical thinking</w:t>
            </w:r>
            <w:r w:rsidR="0095436D">
              <w:t xml:space="preserve"> </w:t>
            </w:r>
            <w:r w:rsidR="0095436D">
              <w:t>(</w:t>
            </w:r>
            <w:r w:rsidR="0095436D" w:rsidRPr="009D7BF4">
              <w:t>Tureková et al.</w:t>
            </w:r>
            <w:r w:rsidR="0095436D">
              <w:t xml:space="preserve">, </w:t>
            </w:r>
            <w:r w:rsidR="0095436D" w:rsidRPr="009D7BF4">
              <w:t>2020</w:t>
            </w:r>
            <w:r w:rsidR="0095436D">
              <w:t>)</w:t>
            </w:r>
            <w:r w:rsidR="0001517B">
              <w:t>.</w:t>
            </w:r>
          </w:p>
        </w:tc>
        <w:tc>
          <w:tcPr>
            <w:tcW w:w="4698" w:type="dxa"/>
          </w:tcPr>
          <w:p w14:paraId="23A4A3D8" w14:textId="77777777" w:rsidR="003A7FB6" w:rsidRDefault="003A7FB6" w:rsidP="00F8114A">
            <w:pPr>
              <w:jc w:val="both"/>
            </w:pPr>
          </w:p>
        </w:tc>
      </w:tr>
    </w:tbl>
    <w:p w14:paraId="688BC40F" w14:textId="5F47C1A4" w:rsidR="006C478A" w:rsidRDefault="006C478A" w:rsidP="00F8114A">
      <w:pPr>
        <w:jc w:val="both"/>
      </w:pPr>
    </w:p>
    <w:p w14:paraId="5EDCABFC" w14:textId="31AA393B" w:rsidR="007E5AE9" w:rsidRDefault="007E5AE9" w:rsidP="00F8114A">
      <w:pPr>
        <w:jc w:val="both"/>
      </w:pPr>
      <w:r>
        <w:t xml:space="preserve">Because of the advantages and disadvantages, I formulated some do’s and don’t’s for </w:t>
      </w:r>
      <w:r w:rsidR="00123D61">
        <w:t>this teaching style, as shown in Table 2.</w:t>
      </w:r>
    </w:p>
    <w:p w14:paraId="6A62655F" w14:textId="494DBC99" w:rsidR="002E3E72" w:rsidRPr="000370FA" w:rsidRDefault="002E3E72" w:rsidP="002E3E72">
      <w:pPr>
        <w:jc w:val="center"/>
        <w:rPr>
          <w:i/>
          <w:iCs/>
          <w:sz w:val="20"/>
          <w:szCs w:val="20"/>
        </w:rPr>
      </w:pPr>
      <w:r w:rsidRPr="000370FA">
        <w:rPr>
          <w:i/>
          <w:iCs/>
          <w:sz w:val="20"/>
          <w:szCs w:val="20"/>
        </w:rPr>
        <w:lastRenderedPageBreak/>
        <w:t>Table 2. Do’s and don’t’s in applying activating forms in your lesson</w:t>
      </w:r>
    </w:p>
    <w:tbl>
      <w:tblPr>
        <w:tblStyle w:val="TableGrid"/>
        <w:tblW w:w="0" w:type="auto"/>
        <w:jc w:val="center"/>
        <w:tblLook w:val="04A0" w:firstRow="1" w:lastRow="0" w:firstColumn="1" w:lastColumn="0" w:noHBand="0" w:noVBand="1"/>
      </w:tblPr>
      <w:tblGrid>
        <w:gridCol w:w="5976"/>
        <w:gridCol w:w="3420"/>
      </w:tblGrid>
      <w:tr w:rsidR="002E3E72" w14:paraId="73BBDAFC" w14:textId="77777777" w:rsidTr="008D4E82">
        <w:trPr>
          <w:jc w:val="center"/>
        </w:trPr>
        <w:tc>
          <w:tcPr>
            <w:tcW w:w="0" w:type="auto"/>
          </w:tcPr>
          <w:p w14:paraId="726F8536" w14:textId="50D8F9D2" w:rsidR="002E3E72" w:rsidRPr="002E3E72" w:rsidRDefault="002E3E72" w:rsidP="002E3E72">
            <w:pPr>
              <w:jc w:val="center"/>
              <w:rPr>
                <w:b/>
                <w:bCs/>
              </w:rPr>
            </w:pPr>
            <w:r w:rsidRPr="002E3E72">
              <w:rPr>
                <w:b/>
                <w:bCs/>
              </w:rPr>
              <w:t>Do’s</w:t>
            </w:r>
          </w:p>
        </w:tc>
        <w:tc>
          <w:tcPr>
            <w:tcW w:w="0" w:type="auto"/>
            <w:vAlign w:val="center"/>
          </w:tcPr>
          <w:p w14:paraId="3B564DD9" w14:textId="17704ED7" w:rsidR="002E3E72" w:rsidRPr="002E3E72" w:rsidRDefault="002E3E72" w:rsidP="002E3E72">
            <w:pPr>
              <w:jc w:val="center"/>
              <w:rPr>
                <w:b/>
                <w:bCs/>
              </w:rPr>
            </w:pPr>
            <w:r w:rsidRPr="002E3E72">
              <w:rPr>
                <w:b/>
                <w:bCs/>
              </w:rPr>
              <w:t>Don’t</w:t>
            </w:r>
            <w:r>
              <w:rPr>
                <w:b/>
                <w:bCs/>
              </w:rPr>
              <w:t>’</w:t>
            </w:r>
            <w:r w:rsidRPr="002E3E72">
              <w:rPr>
                <w:b/>
                <w:bCs/>
              </w:rPr>
              <w:t>s</w:t>
            </w:r>
          </w:p>
        </w:tc>
      </w:tr>
      <w:tr w:rsidR="002E3E72" w14:paraId="219EFA5B" w14:textId="77777777" w:rsidTr="008D4E82">
        <w:trPr>
          <w:jc w:val="center"/>
        </w:trPr>
        <w:tc>
          <w:tcPr>
            <w:tcW w:w="0" w:type="auto"/>
          </w:tcPr>
          <w:p w14:paraId="08CCF8C0" w14:textId="09163A0B" w:rsidR="002E3E72" w:rsidRDefault="008D4E82" w:rsidP="00F8114A">
            <w:pPr>
              <w:jc w:val="both"/>
            </w:pPr>
            <w:r>
              <w:t>Use it to recap the learning materials, it is very useful for opening and closing your lesson. In opening, it is used to clarify the lesson objectives from the previous week, and as closing it is useful to emphasise again on the lesson objectives of that specific lesson.</w:t>
            </w:r>
          </w:p>
        </w:tc>
        <w:tc>
          <w:tcPr>
            <w:tcW w:w="0" w:type="auto"/>
          </w:tcPr>
          <w:p w14:paraId="3A6F9353" w14:textId="5704082F" w:rsidR="002E3E72" w:rsidRDefault="008D4E82" w:rsidP="00F8114A">
            <w:pPr>
              <w:jc w:val="both"/>
            </w:pPr>
            <w:r>
              <w:t>Do not use it too much. We can challenge the students, but do not challenge them to the point where they can break down.</w:t>
            </w:r>
          </w:p>
        </w:tc>
      </w:tr>
      <w:tr w:rsidR="002E3E72" w14:paraId="59FC4E9C" w14:textId="77777777" w:rsidTr="008D4E82">
        <w:trPr>
          <w:jc w:val="center"/>
        </w:trPr>
        <w:tc>
          <w:tcPr>
            <w:tcW w:w="0" w:type="auto"/>
          </w:tcPr>
          <w:p w14:paraId="79602574" w14:textId="2D94058A" w:rsidR="002E3E72" w:rsidRDefault="00A63A46" w:rsidP="00F8114A">
            <w:pPr>
              <w:jc w:val="both"/>
            </w:pPr>
            <w:r>
              <w:t xml:space="preserve">Try to include everybody, including </w:t>
            </w:r>
            <w:r w:rsidR="00CD0410">
              <w:t>shy or introverted students.</w:t>
            </w:r>
          </w:p>
        </w:tc>
        <w:tc>
          <w:tcPr>
            <w:tcW w:w="0" w:type="auto"/>
          </w:tcPr>
          <w:p w14:paraId="7889CFF8" w14:textId="22A54831" w:rsidR="002E3E72" w:rsidRDefault="00A63A46" w:rsidP="00F8114A">
            <w:pPr>
              <w:jc w:val="both"/>
            </w:pPr>
            <w:r>
              <w:t>Do not always ask the same vocal or extroverted students to participate.</w:t>
            </w:r>
          </w:p>
        </w:tc>
      </w:tr>
      <w:tr w:rsidR="002E3E72" w14:paraId="28213B1B" w14:textId="77777777" w:rsidTr="008D4E82">
        <w:trPr>
          <w:jc w:val="center"/>
        </w:trPr>
        <w:tc>
          <w:tcPr>
            <w:tcW w:w="0" w:type="auto"/>
          </w:tcPr>
          <w:p w14:paraId="6AF72768" w14:textId="44C85CCC" w:rsidR="002E3E72" w:rsidRDefault="00CD0410" w:rsidP="00F8114A">
            <w:pPr>
              <w:jc w:val="both"/>
            </w:pPr>
            <w:r>
              <w:t>Keep track of the time and the structure of your lesson.</w:t>
            </w:r>
          </w:p>
        </w:tc>
        <w:tc>
          <w:tcPr>
            <w:tcW w:w="0" w:type="auto"/>
          </w:tcPr>
          <w:p w14:paraId="26AFC362" w14:textId="3923E38C" w:rsidR="002E3E72" w:rsidRDefault="007B33CF" w:rsidP="00F8114A">
            <w:pPr>
              <w:jc w:val="both"/>
            </w:pPr>
            <w:r>
              <w:t>Do not get carried away with all responses from the students. Know when and where to stop.</w:t>
            </w:r>
          </w:p>
        </w:tc>
      </w:tr>
    </w:tbl>
    <w:p w14:paraId="10A390A5" w14:textId="77777777" w:rsidR="002E3E72" w:rsidRDefault="002E3E72" w:rsidP="00F8114A">
      <w:pPr>
        <w:jc w:val="both"/>
      </w:pPr>
    </w:p>
    <w:p w14:paraId="72C7D38C" w14:textId="16CB4367" w:rsidR="006551E0" w:rsidRDefault="00F63833" w:rsidP="007D51FB">
      <w:pPr>
        <w:jc w:val="both"/>
      </w:pPr>
      <w:r w:rsidRPr="000F1FAE">
        <w:t xml:space="preserve">I also applied peer feedback in this lesson, in which some students presented their models and then other students give feedback, comments, remarks about their models. </w:t>
      </w:r>
      <w:r w:rsidR="000F1FAE" w:rsidRPr="000F1FAE">
        <w:t>Peer feedback is</w:t>
      </w:r>
      <w:r w:rsidR="006551E0">
        <w:t xml:space="preserve"> mainly use</w:t>
      </w:r>
      <w:r w:rsidR="005D1A98">
        <w:t>d</w:t>
      </w:r>
      <w:r w:rsidR="006551E0">
        <w:t xml:space="preserve"> t</w:t>
      </w:r>
      <w:r w:rsidR="00CA1891">
        <w:t>o comprehend</w:t>
      </w:r>
      <w:r w:rsidR="0090392F">
        <w:t xml:space="preserve"> the current step of learning, so </w:t>
      </w:r>
      <w:r w:rsidR="00CA1891">
        <w:t>students</w:t>
      </w:r>
      <w:r w:rsidR="0090392F">
        <w:t xml:space="preserve"> can continue to</w:t>
      </w:r>
      <w:r w:rsidR="00F80B01">
        <w:t xml:space="preserve"> the</w:t>
      </w:r>
      <w:r w:rsidR="0090392F">
        <w:t xml:space="preserve"> </w:t>
      </w:r>
      <w:r w:rsidR="006551E0" w:rsidRPr="006551E0">
        <w:t>next step of learning</w:t>
      </w:r>
      <w:r w:rsidR="00CA1891">
        <w:t xml:space="preserve"> and</w:t>
      </w:r>
      <w:r w:rsidR="005D1A98">
        <w:t xml:space="preserve"> </w:t>
      </w:r>
      <w:r w:rsidR="00CA1891">
        <w:t>fix some</w:t>
      </w:r>
      <w:r w:rsidR="005D1A98" w:rsidRPr="005D1A98">
        <w:t xml:space="preserve"> errors in their reasoning</w:t>
      </w:r>
      <w:r w:rsidR="00CA1891">
        <w:t xml:space="preserve"> </w:t>
      </w:r>
      <w:r w:rsidR="00CA1891" w:rsidRPr="00CA1891">
        <w:t>(Molin et al., 2021).</w:t>
      </w:r>
      <w:r w:rsidR="00CA1891">
        <w:t xml:space="preserve"> There are some </w:t>
      </w:r>
      <w:r w:rsidR="003B5126">
        <w:t xml:space="preserve">advantages and disadvantages in the application of peer feedback, </w:t>
      </w:r>
      <w:r w:rsidR="00F80B01">
        <w:t>as shown</w:t>
      </w:r>
      <w:r w:rsidR="003B5126">
        <w:t xml:space="preserve"> in Table 3.</w:t>
      </w:r>
    </w:p>
    <w:p w14:paraId="34CCF83D" w14:textId="6932DB51" w:rsidR="000370FA" w:rsidRPr="009D7BF4" w:rsidRDefault="000370FA" w:rsidP="000370FA">
      <w:pPr>
        <w:jc w:val="center"/>
        <w:rPr>
          <w:i/>
          <w:iCs/>
          <w:sz w:val="20"/>
          <w:szCs w:val="20"/>
        </w:rPr>
      </w:pPr>
      <w:r w:rsidRPr="009D7BF4">
        <w:rPr>
          <w:i/>
          <w:iCs/>
          <w:sz w:val="20"/>
          <w:szCs w:val="20"/>
        </w:rPr>
        <w:t xml:space="preserve">Table </w:t>
      </w:r>
      <w:r>
        <w:rPr>
          <w:i/>
          <w:iCs/>
          <w:sz w:val="20"/>
          <w:szCs w:val="20"/>
        </w:rPr>
        <w:t>3</w:t>
      </w:r>
      <w:r w:rsidRPr="009D7BF4">
        <w:rPr>
          <w:i/>
          <w:iCs/>
          <w:sz w:val="20"/>
          <w:szCs w:val="20"/>
        </w:rPr>
        <w:t xml:space="preserve">. Advantages and disadvantages of using </w:t>
      </w:r>
      <w:r>
        <w:rPr>
          <w:i/>
          <w:iCs/>
          <w:sz w:val="20"/>
          <w:szCs w:val="20"/>
        </w:rPr>
        <w:t>peer feedback</w:t>
      </w:r>
      <w:r w:rsidR="0018478C">
        <w:rPr>
          <w:i/>
          <w:iCs/>
          <w:sz w:val="20"/>
          <w:szCs w:val="20"/>
        </w:rPr>
        <w:t xml:space="preserve"> </w:t>
      </w:r>
    </w:p>
    <w:tbl>
      <w:tblPr>
        <w:tblStyle w:val="TableGrid"/>
        <w:tblW w:w="0" w:type="auto"/>
        <w:tblLook w:val="04A0" w:firstRow="1" w:lastRow="0" w:firstColumn="1" w:lastColumn="0" w:noHBand="0" w:noVBand="1"/>
      </w:tblPr>
      <w:tblGrid>
        <w:gridCol w:w="4698"/>
        <w:gridCol w:w="4698"/>
      </w:tblGrid>
      <w:tr w:rsidR="000370FA" w14:paraId="5D0F966D" w14:textId="77777777" w:rsidTr="007360A1">
        <w:tc>
          <w:tcPr>
            <w:tcW w:w="4698" w:type="dxa"/>
          </w:tcPr>
          <w:p w14:paraId="365C031E" w14:textId="77777777" w:rsidR="000370FA" w:rsidRPr="009D7BF4" w:rsidRDefault="000370FA" w:rsidP="007360A1">
            <w:pPr>
              <w:jc w:val="center"/>
              <w:rPr>
                <w:b/>
                <w:bCs/>
              </w:rPr>
            </w:pPr>
            <w:r w:rsidRPr="009D7BF4">
              <w:rPr>
                <w:b/>
                <w:bCs/>
              </w:rPr>
              <w:t>Advantages</w:t>
            </w:r>
          </w:p>
        </w:tc>
        <w:tc>
          <w:tcPr>
            <w:tcW w:w="4698" w:type="dxa"/>
          </w:tcPr>
          <w:p w14:paraId="02F07044" w14:textId="77777777" w:rsidR="000370FA" w:rsidRPr="009D7BF4" w:rsidRDefault="000370FA" w:rsidP="007360A1">
            <w:pPr>
              <w:jc w:val="center"/>
              <w:rPr>
                <w:b/>
                <w:bCs/>
              </w:rPr>
            </w:pPr>
            <w:r w:rsidRPr="009D7BF4">
              <w:rPr>
                <w:b/>
                <w:bCs/>
              </w:rPr>
              <w:t>Disadvantages</w:t>
            </w:r>
          </w:p>
        </w:tc>
      </w:tr>
      <w:tr w:rsidR="000370FA" w14:paraId="50B503C1" w14:textId="77777777" w:rsidTr="007360A1">
        <w:tc>
          <w:tcPr>
            <w:tcW w:w="4698" w:type="dxa"/>
          </w:tcPr>
          <w:p w14:paraId="48085AB7" w14:textId="0FC64018" w:rsidR="000370FA" w:rsidRDefault="00A23429" w:rsidP="00A23429">
            <w:pPr>
              <w:jc w:val="both"/>
            </w:pPr>
            <w:r>
              <w:t>P</w:t>
            </w:r>
            <w:r>
              <w:t>romote</w:t>
            </w:r>
            <w:r>
              <w:t xml:space="preserve"> the</w:t>
            </w:r>
            <w:r>
              <w:t xml:space="preserve"> behavioural, affective, and cognitive engagement </w:t>
            </w:r>
            <w:r>
              <w:t>of the students</w:t>
            </w:r>
            <w:r w:rsidR="00D27DDC">
              <w:t xml:space="preserve"> </w:t>
            </w:r>
            <w:r w:rsidR="00D27DDC" w:rsidRPr="00D27DDC">
              <w:t>(Zhang &amp; Hyland, 2022)</w:t>
            </w:r>
            <w:r w:rsidR="00D27DDC">
              <w:t>.</w:t>
            </w:r>
          </w:p>
        </w:tc>
        <w:tc>
          <w:tcPr>
            <w:tcW w:w="4698" w:type="dxa"/>
          </w:tcPr>
          <w:p w14:paraId="038CEEE2" w14:textId="58DD4806" w:rsidR="000370FA" w:rsidRDefault="00D9106B" w:rsidP="007360A1">
            <w:pPr>
              <w:jc w:val="both"/>
            </w:pPr>
            <w:r>
              <w:t xml:space="preserve">Not everybody </w:t>
            </w:r>
            <w:r w:rsidR="0018478C">
              <w:t>is willing to spend time to react and reflect to feedback given by their peers</w:t>
            </w:r>
            <w:r w:rsidR="00D27DDC">
              <w:t xml:space="preserve"> </w:t>
            </w:r>
            <w:r w:rsidR="00D27DDC" w:rsidRPr="00D27DDC">
              <w:t>(Zhang &amp; Hyland, 2022)</w:t>
            </w:r>
            <w:r w:rsidR="00D27DDC">
              <w:t>.</w:t>
            </w:r>
          </w:p>
        </w:tc>
      </w:tr>
      <w:tr w:rsidR="000370FA" w14:paraId="5E6A0726" w14:textId="77777777" w:rsidTr="007360A1">
        <w:tc>
          <w:tcPr>
            <w:tcW w:w="4698" w:type="dxa"/>
          </w:tcPr>
          <w:p w14:paraId="72D92DEA" w14:textId="4CD7B527" w:rsidR="00D9106B" w:rsidRDefault="00D9106B" w:rsidP="00D9106B">
            <w:pPr>
              <w:jc w:val="both"/>
            </w:pPr>
            <w:r>
              <w:t>P</w:t>
            </w:r>
            <w:r>
              <w:t>rovide emotional support</w:t>
            </w:r>
            <w:r>
              <w:t xml:space="preserve"> </w:t>
            </w:r>
            <w:r>
              <w:t>and promote</w:t>
            </w:r>
          </w:p>
          <w:p w14:paraId="4B5DF108" w14:textId="47FA1C59" w:rsidR="000370FA" w:rsidRDefault="00D9106B" w:rsidP="00D9106B">
            <w:pPr>
              <w:jc w:val="both"/>
            </w:pPr>
            <w:r>
              <w:t>collaborative learning</w:t>
            </w:r>
            <w:r w:rsidR="00D27DDC">
              <w:t xml:space="preserve"> </w:t>
            </w:r>
            <w:r w:rsidR="00D27DDC" w:rsidRPr="00D27DDC">
              <w:t>(Zhang &amp; Hyland, 2022)</w:t>
            </w:r>
            <w:r w:rsidR="00D27DDC">
              <w:t>.</w:t>
            </w:r>
          </w:p>
        </w:tc>
        <w:tc>
          <w:tcPr>
            <w:tcW w:w="4698" w:type="dxa"/>
          </w:tcPr>
          <w:p w14:paraId="6DF4ABA7" w14:textId="75503FD0" w:rsidR="000370FA" w:rsidRDefault="00CA1892" w:rsidP="007360A1">
            <w:pPr>
              <w:jc w:val="both"/>
            </w:pPr>
            <w:r>
              <w:t>Mixed feelings about peer feedback</w:t>
            </w:r>
            <w:r w:rsidR="00D27DDC">
              <w:t xml:space="preserve"> </w:t>
            </w:r>
            <w:r w:rsidR="00D27DDC" w:rsidRPr="00D27DDC">
              <w:t>(Zhang &amp; Hyland, 2022)</w:t>
            </w:r>
            <w:r w:rsidR="00D27DDC">
              <w:t>.</w:t>
            </w:r>
          </w:p>
        </w:tc>
      </w:tr>
      <w:tr w:rsidR="000370FA" w14:paraId="6CB127B6" w14:textId="77777777" w:rsidTr="007360A1">
        <w:tc>
          <w:tcPr>
            <w:tcW w:w="4698" w:type="dxa"/>
          </w:tcPr>
          <w:p w14:paraId="34A52FDB" w14:textId="4C0CD125" w:rsidR="00D27DDC" w:rsidRDefault="00D27DDC" w:rsidP="00D27DDC">
            <w:pPr>
              <w:jc w:val="both"/>
            </w:pPr>
            <w:r>
              <w:t xml:space="preserve">Result in </w:t>
            </w:r>
            <w:r w:rsidR="003468F4">
              <w:t>greater learning gains</w:t>
            </w:r>
            <w:r>
              <w:t xml:space="preserve"> if it is followed by</w:t>
            </w:r>
          </w:p>
          <w:p w14:paraId="24A122C9" w14:textId="3565EA7C" w:rsidR="000370FA" w:rsidRDefault="00D27DDC" w:rsidP="00D27DDC">
            <w:pPr>
              <w:jc w:val="both"/>
            </w:pPr>
            <w:r>
              <w:t>teacher feedback</w:t>
            </w:r>
            <w:r>
              <w:t xml:space="preserve"> (Molin et al., 2021).</w:t>
            </w:r>
          </w:p>
        </w:tc>
        <w:tc>
          <w:tcPr>
            <w:tcW w:w="4698" w:type="dxa"/>
          </w:tcPr>
          <w:p w14:paraId="54C034A9" w14:textId="6D217D33" w:rsidR="000370FA" w:rsidRDefault="00551253" w:rsidP="00551253">
            <w:pPr>
              <w:jc w:val="both"/>
            </w:pPr>
            <w:r>
              <w:t>D</w:t>
            </w:r>
            <w:r>
              <w:t>oes not automatically</w:t>
            </w:r>
            <w:r>
              <w:t xml:space="preserve"> </w:t>
            </w:r>
            <w:r>
              <w:t>result in positive effects on student performance</w:t>
            </w:r>
            <w:r>
              <w:t xml:space="preserve"> </w:t>
            </w:r>
            <w:r>
              <w:t>(Molin et al., 2021).</w:t>
            </w:r>
          </w:p>
        </w:tc>
      </w:tr>
      <w:tr w:rsidR="006156FD" w14:paraId="1B8012C9" w14:textId="77777777" w:rsidTr="007360A1">
        <w:tc>
          <w:tcPr>
            <w:tcW w:w="4698" w:type="dxa"/>
          </w:tcPr>
          <w:p w14:paraId="695A4860" w14:textId="179F764D" w:rsidR="006156FD" w:rsidRDefault="006156FD" w:rsidP="00D27DDC">
            <w:pPr>
              <w:jc w:val="both"/>
            </w:pPr>
            <w:r>
              <w:t xml:space="preserve">Support the retaining of information or knowledge in long-term if combined with teacher feedback </w:t>
            </w:r>
            <w:r>
              <w:t>(Molin et al., 2021).</w:t>
            </w:r>
          </w:p>
        </w:tc>
        <w:tc>
          <w:tcPr>
            <w:tcW w:w="4698" w:type="dxa"/>
          </w:tcPr>
          <w:p w14:paraId="4797896E" w14:textId="77777777" w:rsidR="006156FD" w:rsidRDefault="006156FD" w:rsidP="007360A1">
            <w:pPr>
              <w:jc w:val="both"/>
            </w:pPr>
          </w:p>
        </w:tc>
      </w:tr>
    </w:tbl>
    <w:p w14:paraId="73156C0E" w14:textId="02F23677" w:rsidR="007D51FB" w:rsidRDefault="007D51FB" w:rsidP="00F8114A">
      <w:pPr>
        <w:jc w:val="both"/>
        <w:rPr>
          <w:highlight w:val="red"/>
        </w:rPr>
      </w:pPr>
    </w:p>
    <w:p w14:paraId="212022BD" w14:textId="290E4BC8" w:rsidR="00411562" w:rsidRDefault="00411562" w:rsidP="00F8114A">
      <w:pPr>
        <w:jc w:val="both"/>
        <w:rPr>
          <w:highlight w:val="red"/>
        </w:rPr>
      </w:pPr>
      <w:r w:rsidRPr="00411562">
        <w:t xml:space="preserve">Some do’s and don’t’s </w:t>
      </w:r>
      <w:r>
        <w:t>in applying</w:t>
      </w:r>
      <w:r w:rsidRPr="00411562">
        <w:t xml:space="preserve"> peer feedback </w:t>
      </w:r>
      <w:r>
        <w:t xml:space="preserve">in your lesson </w:t>
      </w:r>
      <w:r w:rsidRPr="00411562">
        <w:t>is shown in Table 4.</w:t>
      </w:r>
    </w:p>
    <w:p w14:paraId="3062F1B7" w14:textId="645E4431" w:rsidR="000370FA" w:rsidRPr="000370FA" w:rsidRDefault="000370FA" w:rsidP="000370FA">
      <w:pPr>
        <w:jc w:val="center"/>
        <w:rPr>
          <w:i/>
          <w:iCs/>
          <w:sz w:val="20"/>
          <w:szCs w:val="20"/>
        </w:rPr>
      </w:pPr>
      <w:r w:rsidRPr="000370FA">
        <w:rPr>
          <w:i/>
          <w:iCs/>
          <w:sz w:val="20"/>
          <w:szCs w:val="20"/>
        </w:rPr>
        <w:t xml:space="preserve">Table </w:t>
      </w:r>
      <w:r>
        <w:rPr>
          <w:i/>
          <w:iCs/>
          <w:sz w:val="20"/>
          <w:szCs w:val="20"/>
        </w:rPr>
        <w:t>4</w:t>
      </w:r>
      <w:r w:rsidRPr="000370FA">
        <w:rPr>
          <w:i/>
          <w:iCs/>
          <w:sz w:val="20"/>
          <w:szCs w:val="20"/>
        </w:rPr>
        <w:t xml:space="preserve">. Do’s and don’t’s in applying </w:t>
      </w:r>
      <w:r>
        <w:rPr>
          <w:i/>
          <w:iCs/>
          <w:sz w:val="20"/>
          <w:szCs w:val="20"/>
        </w:rPr>
        <w:t>peer feedback</w:t>
      </w:r>
      <w:r w:rsidRPr="000370FA">
        <w:rPr>
          <w:i/>
          <w:iCs/>
          <w:sz w:val="20"/>
          <w:szCs w:val="20"/>
        </w:rPr>
        <w:t xml:space="preserve"> in your lesson</w:t>
      </w:r>
      <w:r w:rsidR="008702B2">
        <w:rPr>
          <w:i/>
          <w:iCs/>
          <w:sz w:val="20"/>
          <w:szCs w:val="20"/>
        </w:rPr>
        <w:t xml:space="preserve"> </w:t>
      </w:r>
    </w:p>
    <w:tbl>
      <w:tblPr>
        <w:tblStyle w:val="TableGrid"/>
        <w:tblW w:w="0" w:type="auto"/>
        <w:jc w:val="center"/>
        <w:tblLook w:val="04A0" w:firstRow="1" w:lastRow="0" w:firstColumn="1" w:lastColumn="0" w:noHBand="0" w:noVBand="1"/>
      </w:tblPr>
      <w:tblGrid>
        <w:gridCol w:w="4224"/>
        <w:gridCol w:w="5172"/>
      </w:tblGrid>
      <w:tr w:rsidR="00F74F74" w14:paraId="45A4FDAF" w14:textId="77777777" w:rsidTr="007360A1">
        <w:trPr>
          <w:jc w:val="center"/>
        </w:trPr>
        <w:tc>
          <w:tcPr>
            <w:tcW w:w="0" w:type="auto"/>
          </w:tcPr>
          <w:p w14:paraId="5EDFBB0B" w14:textId="77777777" w:rsidR="000370FA" w:rsidRPr="002E3E72" w:rsidRDefault="000370FA" w:rsidP="007360A1">
            <w:pPr>
              <w:jc w:val="center"/>
              <w:rPr>
                <w:b/>
                <w:bCs/>
              </w:rPr>
            </w:pPr>
            <w:r w:rsidRPr="002E3E72">
              <w:rPr>
                <w:b/>
                <w:bCs/>
              </w:rPr>
              <w:t>Do’s</w:t>
            </w:r>
          </w:p>
        </w:tc>
        <w:tc>
          <w:tcPr>
            <w:tcW w:w="0" w:type="auto"/>
            <w:vAlign w:val="center"/>
          </w:tcPr>
          <w:p w14:paraId="48176C5D" w14:textId="77777777" w:rsidR="000370FA" w:rsidRPr="002E3E72" w:rsidRDefault="000370FA" w:rsidP="007360A1">
            <w:pPr>
              <w:jc w:val="center"/>
              <w:rPr>
                <w:b/>
                <w:bCs/>
              </w:rPr>
            </w:pPr>
            <w:r w:rsidRPr="002E3E72">
              <w:rPr>
                <w:b/>
                <w:bCs/>
              </w:rPr>
              <w:t>Don’t</w:t>
            </w:r>
            <w:r>
              <w:rPr>
                <w:b/>
                <w:bCs/>
              </w:rPr>
              <w:t>’</w:t>
            </w:r>
            <w:r w:rsidRPr="002E3E72">
              <w:rPr>
                <w:b/>
                <w:bCs/>
              </w:rPr>
              <w:t>s</w:t>
            </w:r>
          </w:p>
        </w:tc>
      </w:tr>
      <w:tr w:rsidR="00F74F74" w14:paraId="6412223B" w14:textId="77777777" w:rsidTr="007360A1">
        <w:trPr>
          <w:jc w:val="center"/>
        </w:trPr>
        <w:tc>
          <w:tcPr>
            <w:tcW w:w="0" w:type="auto"/>
          </w:tcPr>
          <w:p w14:paraId="65A4EA81" w14:textId="0FEC04CF" w:rsidR="000370FA" w:rsidRDefault="00411562" w:rsidP="007360A1">
            <w:pPr>
              <w:jc w:val="both"/>
            </w:pPr>
            <w:r>
              <w:t>Comb</w:t>
            </w:r>
            <w:r w:rsidR="00606C1F">
              <w:t>ine peer feedback with feedback from teacher.</w:t>
            </w:r>
          </w:p>
        </w:tc>
        <w:tc>
          <w:tcPr>
            <w:tcW w:w="0" w:type="auto"/>
          </w:tcPr>
          <w:p w14:paraId="02C53F18" w14:textId="6C812FF8" w:rsidR="000370FA" w:rsidRDefault="00411562" w:rsidP="007360A1">
            <w:pPr>
              <w:jc w:val="both"/>
            </w:pPr>
            <w:r>
              <w:t>Do not only rely on peer feedback</w:t>
            </w:r>
            <w:r w:rsidR="00606C1F">
              <w:t xml:space="preserve"> and do not use it for all activities.</w:t>
            </w:r>
          </w:p>
        </w:tc>
      </w:tr>
      <w:tr w:rsidR="00F74F74" w14:paraId="067D7CCD" w14:textId="77777777" w:rsidTr="007360A1">
        <w:trPr>
          <w:jc w:val="center"/>
        </w:trPr>
        <w:tc>
          <w:tcPr>
            <w:tcW w:w="0" w:type="auto"/>
          </w:tcPr>
          <w:p w14:paraId="26B81937" w14:textId="5FF85A2C" w:rsidR="000370FA" w:rsidRDefault="00801EBF" w:rsidP="007360A1">
            <w:pPr>
              <w:jc w:val="both"/>
            </w:pPr>
            <w:r>
              <w:t>Oral and written feedback can be used alternately</w:t>
            </w:r>
            <w:r w:rsidR="00B35980">
              <w:t>, depending on the purpose of the assignments.</w:t>
            </w:r>
          </w:p>
        </w:tc>
        <w:tc>
          <w:tcPr>
            <w:tcW w:w="0" w:type="auto"/>
          </w:tcPr>
          <w:p w14:paraId="7FAC0D0C" w14:textId="29E84BD2" w:rsidR="000370FA" w:rsidRDefault="00160BE1" w:rsidP="007360A1">
            <w:pPr>
              <w:jc w:val="both"/>
            </w:pPr>
            <w:r>
              <w:t xml:space="preserve">Do not </w:t>
            </w:r>
            <w:r w:rsidR="00546FB7">
              <w:t>only involve talkative students to give oral feedback, try to include all students.</w:t>
            </w:r>
          </w:p>
        </w:tc>
      </w:tr>
      <w:tr w:rsidR="00F74F74" w14:paraId="37558379" w14:textId="77777777" w:rsidTr="007360A1">
        <w:trPr>
          <w:jc w:val="center"/>
        </w:trPr>
        <w:tc>
          <w:tcPr>
            <w:tcW w:w="0" w:type="auto"/>
          </w:tcPr>
          <w:p w14:paraId="17296645" w14:textId="1BF47F54" w:rsidR="000370FA" w:rsidRDefault="00403B5E" w:rsidP="007360A1">
            <w:pPr>
              <w:jc w:val="both"/>
            </w:pPr>
            <w:r>
              <w:t>Ask students to reflect on the received peer feedback.</w:t>
            </w:r>
          </w:p>
        </w:tc>
        <w:tc>
          <w:tcPr>
            <w:tcW w:w="0" w:type="auto"/>
          </w:tcPr>
          <w:p w14:paraId="2A451579" w14:textId="30D97A49" w:rsidR="000370FA" w:rsidRDefault="00403B5E" w:rsidP="007360A1">
            <w:pPr>
              <w:jc w:val="both"/>
            </w:pPr>
            <w:r>
              <w:t>Do not make peer feedback just as an “activity”.</w:t>
            </w:r>
            <w:r w:rsidR="00F74F74">
              <w:t xml:space="preserve"> Give time/concrete task to students so they can benefit from the feedback.</w:t>
            </w:r>
          </w:p>
        </w:tc>
      </w:tr>
    </w:tbl>
    <w:p w14:paraId="4F70D12D" w14:textId="77777777" w:rsidR="000370FA" w:rsidRPr="003511B8" w:rsidRDefault="000370FA" w:rsidP="00F8114A">
      <w:pPr>
        <w:jc w:val="both"/>
        <w:rPr>
          <w:highlight w:val="red"/>
        </w:rPr>
      </w:pPr>
    </w:p>
    <w:p w14:paraId="5A223854" w14:textId="7CF8388A" w:rsidR="008F02BA" w:rsidRPr="00BD67BB" w:rsidRDefault="00BD67BB" w:rsidP="00BD67BB">
      <w:pPr>
        <w:pStyle w:val="ListParagraph"/>
        <w:numPr>
          <w:ilvl w:val="0"/>
          <w:numId w:val="1"/>
        </w:numPr>
        <w:ind w:left="284" w:hanging="284"/>
        <w:jc w:val="both"/>
        <w:rPr>
          <w:b/>
          <w:bCs/>
        </w:rPr>
      </w:pPr>
      <w:r w:rsidRPr="00BD67BB">
        <w:rPr>
          <w:b/>
          <w:bCs/>
        </w:rPr>
        <w:lastRenderedPageBreak/>
        <w:t>T</w:t>
      </w:r>
      <w:r w:rsidR="008F02BA" w:rsidRPr="00BD67BB">
        <w:rPr>
          <w:b/>
          <w:bCs/>
        </w:rPr>
        <w:t>he feedback received from students</w:t>
      </w:r>
    </w:p>
    <w:p w14:paraId="66DF9B68" w14:textId="6A5A9750" w:rsidR="008F02BA" w:rsidRDefault="008F02BA" w:rsidP="008F02BA">
      <w:pPr>
        <w:jc w:val="both"/>
      </w:pPr>
      <w:r>
        <w:t>I made a Ms</w:t>
      </w:r>
      <w:r w:rsidR="007D51FB">
        <w:t>.</w:t>
      </w:r>
      <w:r>
        <w:t xml:space="preserve"> Forms version from the feedback form, so students c</w:t>
      </w:r>
      <w:r w:rsidR="007D51FB">
        <w:t>ould</w:t>
      </w:r>
      <w:r>
        <w:t xml:space="preserve"> fill it anonymously. </w:t>
      </w:r>
      <w:r w:rsidR="007D51FB">
        <w:t xml:space="preserve">I think this is better than asking them to fill the provided form on the Word document. </w:t>
      </w:r>
      <w:r w:rsidR="005C683E">
        <w:t xml:space="preserve">At the end of this lesson, I shared a QR code that the students could scan and then they filled in the feedback form. </w:t>
      </w:r>
      <w:r>
        <w:t>I received feedback from 15 students</w:t>
      </w:r>
      <w:r w:rsidR="00593475">
        <w:t>. The results of the feedback form are shown in Figure 1, 2, and 3.</w:t>
      </w:r>
    </w:p>
    <w:p w14:paraId="5BED01A7" w14:textId="172DF750" w:rsidR="008F02BA" w:rsidRDefault="00F458D3" w:rsidP="008F02BA">
      <w:pPr>
        <w:jc w:val="both"/>
      </w:pPr>
      <w:r>
        <w:t>Based on Figure 1,</w:t>
      </w:r>
      <w:r w:rsidR="00A70EF0">
        <w:t xml:space="preserve"> it can be seen on </w:t>
      </w:r>
      <w:r w:rsidR="00E0282D">
        <w:t>statement</w:t>
      </w:r>
      <w:r w:rsidR="00A70EF0">
        <w:t xml:space="preserve"> A</w:t>
      </w:r>
      <w:r w:rsidR="00E0282D">
        <w:t xml:space="preserve"> that</w:t>
      </w:r>
      <w:r w:rsidR="008F02BA">
        <w:t xml:space="preserve"> 46.7%</w:t>
      </w:r>
      <w:r w:rsidR="00A70EF0">
        <w:t xml:space="preserve"> students</w:t>
      </w:r>
      <w:r w:rsidR="008F02BA">
        <w:t xml:space="preserve"> completely agreed that the teaching methods used in the lesson fit the content of the lesson. </w:t>
      </w:r>
      <w:r w:rsidR="00B61F8B">
        <w:t xml:space="preserve">The other </w:t>
      </w:r>
      <w:r w:rsidR="008F02BA">
        <w:t>46.7% agreed</w:t>
      </w:r>
      <w:r w:rsidR="00B61F8B">
        <w:t xml:space="preserve"> on this</w:t>
      </w:r>
      <w:r w:rsidR="008F02BA">
        <w:t>.</w:t>
      </w:r>
      <w:r w:rsidR="00B61F8B">
        <w:t xml:space="preserve"> </w:t>
      </w:r>
      <w:r w:rsidR="006E7274">
        <w:t xml:space="preserve">Moving to </w:t>
      </w:r>
      <w:r w:rsidR="00E0282D">
        <w:t>statement</w:t>
      </w:r>
      <w:r w:rsidR="006E7274">
        <w:t xml:space="preserve"> </w:t>
      </w:r>
      <w:r w:rsidR="008F02BA">
        <w:t>B</w:t>
      </w:r>
      <w:r w:rsidR="006E7274">
        <w:t>,</w:t>
      </w:r>
      <w:r w:rsidR="008F02BA">
        <w:t xml:space="preserve"> 20% </w:t>
      </w:r>
      <w:r w:rsidR="006E7274">
        <w:t xml:space="preserve">students </w:t>
      </w:r>
      <w:r w:rsidR="008F02BA">
        <w:t xml:space="preserve">completely agreed that they liked the teaching methods used, </w:t>
      </w:r>
      <w:r w:rsidR="006E7274">
        <w:t xml:space="preserve">and the remaining </w:t>
      </w:r>
      <w:r w:rsidR="008F02BA">
        <w:t>60% agreed</w:t>
      </w:r>
      <w:r w:rsidR="006E7274">
        <w:t xml:space="preserve">. Judging from the result of </w:t>
      </w:r>
      <w:r w:rsidR="00E0282D">
        <w:t>statement</w:t>
      </w:r>
      <w:r w:rsidR="006E7274">
        <w:t xml:space="preserve">s A and B, I could say that majority of the students liked the teaching methods used in this lesson. </w:t>
      </w:r>
      <w:r w:rsidR="00E80168">
        <w:t xml:space="preserve">On </w:t>
      </w:r>
      <w:r w:rsidR="00E0282D">
        <w:t>statement</w:t>
      </w:r>
      <w:r w:rsidR="00E80168">
        <w:t xml:space="preserve"> C, it can be seen that </w:t>
      </w:r>
      <w:r w:rsidR="008F02BA">
        <w:t xml:space="preserve">26.7% </w:t>
      </w:r>
      <w:r w:rsidR="00E80168">
        <w:t xml:space="preserve">students </w:t>
      </w:r>
      <w:r w:rsidR="008F02BA">
        <w:t>completely agreed</w:t>
      </w:r>
      <w:r w:rsidR="00E80168">
        <w:t xml:space="preserve"> that I gave clear instruction</w:t>
      </w:r>
      <w:r w:rsidR="008F02BA">
        <w:t>,</w:t>
      </w:r>
      <w:r w:rsidR="00914962">
        <w:t xml:space="preserve"> and the rest</w:t>
      </w:r>
      <w:r w:rsidR="008F02BA">
        <w:t xml:space="preserve"> 46.7% agreed</w:t>
      </w:r>
      <w:r w:rsidR="00914962">
        <w:t xml:space="preserve"> on that as well. It is difficult to draw conclusion</w:t>
      </w:r>
      <w:r w:rsidR="00870394">
        <w:t xml:space="preserve"> from this result</w:t>
      </w:r>
      <w:r w:rsidR="00914962">
        <w:t xml:space="preserve">, but I think the staged </w:t>
      </w:r>
      <w:r w:rsidR="00870394">
        <w:t xml:space="preserve">technique helped the students to understand my instruction on how to build the model. </w:t>
      </w:r>
      <w:r w:rsidR="009506BF">
        <w:t>I used a lot of activating forms in this lesson, and the results of point D clearly show that because</w:t>
      </w:r>
      <w:r w:rsidR="008F02BA">
        <w:t xml:space="preserve"> 40%</w:t>
      </w:r>
      <w:r w:rsidR="009506BF">
        <w:t xml:space="preserve"> </w:t>
      </w:r>
      <w:r w:rsidR="004859A9">
        <w:t xml:space="preserve">and </w:t>
      </w:r>
      <w:r w:rsidR="008F02BA">
        <w:t xml:space="preserve">46.7% </w:t>
      </w:r>
      <w:r w:rsidR="004859A9">
        <w:t xml:space="preserve">students respectively completely </w:t>
      </w:r>
      <w:r w:rsidR="008F02BA">
        <w:t>agreed</w:t>
      </w:r>
      <w:r w:rsidR="004859A9">
        <w:t xml:space="preserve"> and agreed with the statement. </w:t>
      </w:r>
      <w:r w:rsidR="005256B9">
        <w:t xml:space="preserve">Some minority (13.3%) had neutral feeling about this, probably because they </w:t>
      </w:r>
      <w:r w:rsidR="00C33DCD">
        <w:t>were not confident with their modeling skills or they were to shy to speak up.</w:t>
      </w:r>
    </w:p>
    <w:p w14:paraId="67B6603B" w14:textId="0B82E29B" w:rsidR="008F02BA" w:rsidRDefault="00E0282D" w:rsidP="008F02BA">
      <w:pPr>
        <w:jc w:val="both"/>
      </w:pPr>
      <w:r>
        <w:t xml:space="preserve">When we see the results of statement </w:t>
      </w:r>
      <w:r w:rsidR="008F02BA">
        <w:t>E</w:t>
      </w:r>
      <w:r>
        <w:t xml:space="preserve">, </w:t>
      </w:r>
      <w:r w:rsidR="008F02BA">
        <w:t xml:space="preserve">20% </w:t>
      </w:r>
      <w:r>
        <w:t xml:space="preserve">students </w:t>
      </w:r>
      <w:r w:rsidR="008F02BA">
        <w:t xml:space="preserve">completely agreed, 40% agreed, </w:t>
      </w:r>
      <w:r>
        <w:t xml:space="preserve">and </w:t>
      </w:r>
      <w:r w:rsidR="008F02BA">
        <w:t xml:space="preserve">33.3% </w:t>
      </w:r>
      <w:r>
        <w:t xml:space="preserve">voted </w:t>
      </w:r>
      <w:r w:rsidR="008F02BA">
        <w:t>neutral</w:t>
      </w:r>
      <w:r>
        <w:t xml:space="preserve">. These results could be an indication that </w:t>
      </w:r>
      <w:r w:rsidR="008F02BA">
        <w:t xml:space="preserve">not all students like modeling </w:t>
      </w:r>
      <w:r>
        <w:t>or that they could</w:t>
      </w:r>
      <w:r w:rsidR="008F02BA">
        <w:t xml:space="preserve"> create model easily</w:t>
      </w:r>
      <w:r>
        <w:t>.</w:t>
      </w:r>
      <w:r w:rsidR="00AE7817">
        <w:t xml:space="preserve"> About statement </w:t>
      </w:r>
      <w:r w:rsidR="008F02BA">
        <w:t>F</w:t>
      </w:r>
      <w:r w:rsidR="00AE7817">
        <w:t>,</w:t>
      </w:r>
      <w:r w:rsidR="008F02BA">
        <w:t xml:space="preserve"> </w:t>
      </w:r>
      <w:r w:rsidR="002160E0">
        <w:t>13.3%</w:t>
      </w:r>
      <w:r w:rsidR="00AE7817">
        <w:t xml:space="preserve"> students</w:t>
      </w:r>
      <w:r w:rsidR="002160E0">
        <w:t xml:space="preserve"> completely agreed, 40% agreed,</w:t>
      </w:r>
      <w:r w:rsidR="00AE7817">
        <w:t xml:space="preserve"> and</w:t>
      </w:r>
      <w:r w:rsidR="002160E0">
        <w:t xml:space="preserve"> 40% </w:t>
      </w:r>
      <w:r w:rsidR="00AE7817">
        <w:t xml:space="preserve">chose </w:t>
      </w:r>
      <w:r w:rsidR="002160E0">
        <w:t>neutral</w:t>
      </w:r>
      <w:r w:rsidR="00AE7817">
        <w:t>. I think this was because</w:t>
      </w:r>
      <w:r w:rsidR="002160E0">
        <w:t xml:space="preserve"> I tend to alternate my teaching style</w:t>
      </w:r>
      <w:r w:rsidR="00AE7817">
        <w:t>s</w:t>
      </w:r>
      <w:r w:rsidR="002160E0">
        <w:t xml:space="preserve"> depending on the type of the lesson (course, practical, training, or project), so it makes sense to receive this feedback.</w:t>
      </w:r>
      <w:r w:rsidR="00AE7817">
        <w:t xml:space="preserve"> Overall, as seen in statement G, big majority of students agreed that it was a nice lesson.</w:t>
      </w:r>
    </w:p>
    <w:p w14:paraId="516227D1" w14:textId="621D1FE6" w:rsidR="008F02BA" w:rsidRDefault="008F02BA" w:rsidP="0030167B">
      <w:pPr>
        <w:jc w:val="center"/>
      </w:pPr>
      <w:r w:rsidRPr="008F02BA">
        <w:rPr>
          <w:noProof/>
        </w:rPr>
        <w:drawing>
          <wp:inline distT="0" distB="0" distL="0" distR="0" wp14:anchorId="19A1881D" wp14:editId="0FADA1E7">
            <wp:extent cx="4828175" cy="32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828175" cy="3240000"/>
                    </a:xfrm>
                    <a:prstGeom prst="rect">
                      <a:avLst/>
                    </a:prstGeom>
                  </pic:spPr>
                </pic:pic>
              </a:graphicData>
            </a:graphic>
          </wp:inline>
        </w:drawing>
      </w:r>
    </w:p>
    <w:p w14:paraId="125DAA6D" w14:textId="373C1772" w:rsidR="0030167B" w:rsidRPr="009D7BF4" w:rsidRDefault="0030167B" w:rsidP="00527E57">
      <w:pPr>
        <w:jc w:val="center"/>
        <w:rPr>
          <w:i/>
          <w:iCs/>
          <w:sz w:val="20"/>
          <w:szCs w:val="20"/>
        </w:rPr>
      </w:pPr>
      <w:r w:rsidRPr="009D7BF4">
        <w:rPr>
          <w:i/>
          <w:iCs/>
          <w:sz w:val="20"/>
          <w:szCs w:val="20"/>
        </w:rPr>
        <w:t>Figure 1. Feedback from students</w:t>
      </w:r>
    </w:p>
    <w:p w14:paraId="175C40AA" w14:textId="45019D16" w:rsidR="00AE7817" w:rsidRDefault="00AE7817" w:rsidP="00AE7817">
      <w:pPr>
        <w:jc w:val="both"/>
      </w:pPr>
      <w:r>
        <w:lastRenderedPageBreak/>
        <w:t>I did not receive</w:t>
      </w:r>
      <w:r w:rsidR="00FE35DE">
        <w:t xml:space="preserve"> many</w:t>
      </w:r>
      <w:r>
        <w:t xml:space="preserve"> </w:t>
      </w:r>
      <w:r w:rsidR="0095089F">
        <w:t>long remarks/suggestions from my students, as can be seen in Figure 2 and 3. I will discuss the overall reflection on these remarks/suggestions on Section D.</w:t>
      </w:r>
    </w:p>
    <w:p w14:paraId="7F95ACD7" w14:textId="1F43C652" w:rsidR="00527E57" w:rsidRDefault="00E83401" w:rsidP="00527E57">
      <w:pPr>
        <w:jc w:val="center"/>
      </w:pPr>
      <w:r w:rsidRPr="00E83401">
        <w:rPr>
          <w:noProof/>
        </w:rPr>
        <w:drawing>
          <wp:inline distT="0" distB="0" distL="0" distR="0" wp14:anchorId="0156F092" wp14:editId="4C2E1761">
            <wp:extent cx="4581395" cy="324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81395" cy="3240000"/>
                    </a:xfrm>
                    <a:prstGeom prst="rect">
                      <a:avLst/>
                    </a:prstGeom>
                  </pic:spPr>
                </pic:pic>
              </a:graphicData>
            </a:graphic>
          </wp:inline>
        </w:drawing>
      </w:r>
    </w:p>
    <w:p w14:paraId="061C08B7" w14:textId="081E4BB2" w:rsidR="00E83401" w:rsidRPr="009D7BF4" w:rsidRDefault="00E83401" w:rsidP="00527E57">
      <w:pPr>
        <w:jc w:val="center"/>
        <w:rPr>
          <w:i/>
          <w:iCs/>
          <w:sz w:val="20"/>
          <w:szCs w:val="20"/>
        </w:rPr>
      </w:pPr>
      <w:r w:rsidRPr="009D7BF4">
        <w:rPr>
          <w:i/>
          <w:iCs/>
          <w:sz w:val="20"/>
          <w:szCs w:val="20"/>
        </w:rPr>
        <w:t>Figure 2. Remarks/suggestions from students (part 1)</w:t>
      </w:r>
    </w:p>
    <w:p w14:paraId="0D4AA9C8" w14:textId="76B6A249" w:rsidR="00E83401" w:rsidRDefault="00CF6F1A" w:rsidP="00527E57">
      <w:pPr>
        <w:jc w:val="center"/>
      </w:pPr>
      <w:r w:rsidRPr="00CF6F1A">
        <w:rPr>
          <w:noProof/>
        </w:rPr>
        <w:drawing>
          <wp:inline distT="0" distB="0" distL="0" distR="0" wp14:anchorId="6FACB27E" wp14:editId="60855910">
            <wp:extent cx="4233288" cy="324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33288" cy="3240000"/>
                    </a:xfrm>
                    <a:prstGeom prst="rect">
                      <a:avLst/>
                    </a:prstGeom>
                  </pic:spPr>
                </pic:pic>
              </a:graphicData>
            </a:graphic>
          </wp:inline>
        </w:drawing>
      </w:r>
    </w:p>
    <w:p w14:paraId="577CC4CD" w14:textId="7E1314A0" w:rsidR="00CF6F1A" w:rsidRPr="009D7BF4" w:rsidRDefault="00CF6F1A" w:rsidP="00527E57">
      <w:pPr>
        <w:jc w:val="center"/>
        <w:rPr>
          <w:i/>
          <w:iCs/>
          <w:sz w:val="20"/>
          <w:szCs w:val="20"/>
        </w:rPr>
      </w:pPr>
      <w:r w:rsidRPr="009D7BF4">
        <w:rPr>
          <w:i/>
          <w:iCs/>
          <w:sz w:val="20"/>
          <w:szCs w:val="20"/>
        </w:rPr>
        <w:t>Figure 3. Remarks/suggestions from students (part 2)</w:t>
      </w:r>
    </w:p>
    <w:p w14:paraId="21BF0620" w14:textId="38AD8B7C" w:rsidR="002160E0" w:rsidRDefault="002160E0" w:rsidP="008F02BA">
      <w:pPr>
        <w:jc w:val="both"/>
      </w:pPr>
    </w:p>
    <w:p w14:paraId="74CCDC20" w14:textId="77777777" w:rsidR="00693D2E" w:rsidRDefault="00693D2E" w:rsidP="008F02BA">
      <w:pPr>
        <w:jc w:val="both"/>
      </w:pPr>
    </w:p>
    <w:p w14:paraId="0E25033C" w14:textId="1EFE3C10" w:rsidR="008F02BA" w:rsidRPr="0046083B" w:rsidRDefault="00BD67BB" w:rsidP="0000603A">
      <w:pPr>
        <w:pStyle w:val="ListParagraph"/>
        <w:numPr>
          <w:ilvl w:val="0"/>
          <w:numId w:val="1"/>
        </w:numPr>
        <w:jc w:val="both"/>
        <w:rPr>
          <w:b/>
          <w:bCs/>
        </w:rPr>
      </w:pPr>
      <w:r w:rsidRPr="0046083B">
        <w:rPr>
          <w:b/>
          <w:bCs/>
        </w:rPr>
        <w:lastRenderedPageBreak/>
        <w:t>R</w:t>
      </w:r>
      <w:r w:rsidR="008F02BA" w:rsidRPr="0046083B">
        <w:rPr>
          <w:b/>
          <w:bCs/>
        </w:rPr>
        <w:t>eflection</w:t>
      </w:r>
    </w:p>
    <w:p w14:paraId="70CB3B2D" w14:textId="21BB06C5" w:rsidR="00150218" w:rsidRDefault="00150218" w:rsidP="0000603A">
      <w:pPr>
        <w:pStyle w:val="ListParagraph"/>
        <w:jc w:val="both"/>
      </w:pPr>
      <w:r>
        <w:t xml:space="preserve">I am using Korthagen's reflection model to reflect on the feedback given by my students. Korthagen's reflection model is given in Figure </w:t>
      </w:r>
      <w:r w:rsidR="00577F6A">
        <w:t>4</w:t>
      </w:r>
      <w:r>
        <w:t xml:space="preserve">. I am writing the five phases in different font colours to make them clear. </w:t>
      </w:r>
      <w:r w:rsidRPr="00AD689F">
        <w:rPr>
          <w:color w:val="FF0000"/>
        </w:rPr>
        <w:t>Red</w:t>
      </w:r>
      <w:r>
        <w:t xml:space="preserve">, </w:t>
      </w:r>
      <w:r w:rsidRPr="00AD689F">
        <w:rPr>
          <w:color w:val="00B050"/>
        </w:rPr>
        <w:t>green</w:t>
      </w:r>
      <w:r>
        <w:t xml:space="preserve">, </w:t>
      </w:r>
      <w:r w:rsidRPr="00AD689F">
        <w:rPr>
          <w:color w:val="4472C4" w:themeColor="accent1"/>
        </w:rPr>
        <w:t>blue</w:t>
      </w:r>
      <w:r>
        <w:t xml:space="preserve">, </w:t>
      </w:r>
      <w:r w:rsidRPr="00AD689F">
        <w:rPr>
          <w:color w:val="7030A0"/>
        </w:rPr>
        <w:t>purple</w:t>
      </w:r>
      <w:r>
        <w:t xml:space="preserve">, and </w:t>
      </w:r>
      <w:r w:rsidRPr="00AD689F">
        <w:rPr>
          <w:color w:val="ED7D31" w:themeColor="accent2"/>
        </w:rPr>
        <w:t>orange</w:t>
      </w:r>
      <w:r>
        <w:t xml:space="preserve"> correspond to </w:t>
      </w:r>
      <w:r w:rsidRPr="00AD689F">
        <w:rPr>
          <w:color w:val="FF0000"/>
        </w:rPr>
        <w:t>action</w:t>
      </w:r>
      <w:r>
        <w:t xml:space="preserve">, </w:t>
      </w:r>
      <w:r w:rsidRPr="00AD689F">
        <w:rPr>
          <w:color w:val="00B050"/>
        </w:rPr>
        <w:t>looking back</w:t>
      </w:r>
      <w:r>
        <w:t xml:space="preserve">, </w:t>
      </w:r>
      <w:r w:rsidRPr="00AD689F">
        <w:rPr>
          <w:color w:val="4472C4" w:themeColor="accent1"/>
        </w:rPr>
        <w:t>awareness</w:t>
      </w:r>
      <w:r>
        <w:t xml:space="preserve">, </w:t>
      </w:r>
      <w:r w:rsidRPr="00AD689F">
        <w:rPr>
          <w:color w:val="7030A0"/>
        </w:rPr>
        <w:t>alternative</w:t>
      </w:r>
      <w:r>
        <w:t xml:space="preserve">, and </w:t>
      </w:r>
      <w:r w:rsidRPr="00AD689F">
        <w:rPr>
          <w:color w:val="ED7D31" w:themeColor="accent2"/>
        </w:rPr>
        <w:t>trial</w:t>
      </w:r>
      <w:r>
        <w:t>, respectively.</w:t>
      </w:r>
      <w:r w:rsidR="00577F6A">
        <w:t xml:space="preserve"> Some </w:t>
      </w:r>
      <w:r w:rsidR="00FF5B4C">
        <w:t>reflection was already included</w:t>
      </w:r>
      <w:r w:rsidR="00D41416">
        <w:t xml:space="preserve"> shortly</w:t>
      </w:r>
      <w:r w:rsidR="00FF5B4C">
        <w:t xml:space="preserve"> in Section C where I described the results of the feedback form, so in this section D I am going to elaborate more on my overall reflection</w:t>
      </w:r>
      <w:r w:rsidR="00D41416">
        <w:t>, especially the ones shown on Figure 2 and 3</w:t>
      </w:r>
      <w:r w:rsidR="00FF5B4C">
        <w:t>.</w:t>
      </w:r>
    </w:p>
    <w:p w14:paraId="432EC956" w14:textId="77777777" w:rsidR="00D0573A" w:rsidRDefault="00D0573A" w:rsidP="00D0573A">
      <w:pPr>
        <w:jc w:val="center"/>
      </w:pPr>
      <w:r w:rsidRPr="00B40378">
        <w:rPr>
          <w:noProof/>
        </w:rPr>
        <w:drawing>
          <wp:inline distT="0" distB="0" distL="0" distR="0" wp14:anchorId="0622969B" wp14:editId="77F87AEB">
            <wp:extent cx="2994920" cy="2453853"/>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4920" cy="2453853"/>
                    </a:xfrm>
                    <a:prstGeom prst="rect">
                      <a:avLst/>
                    </a:prstGeom>
                  </pic:spPr>
                </pic:pic>
              </a:graphicData>
            </a:graphic>
          </wp:inline>
        </w:drawing>
      </w:r>
    </w:p>
    <w:p w14:paraId="74EEBF02" w14:textId="0DEF86CD" w:rsidR="00D0573A" w:rsidRPr="009D7BF4" w:rsidRDefault="00D0573A" w:rsidP="00D0573A">
      <w:pPr>
        <w:jc w:val="center"/>
        <w:rPr>
          <w:i/>
          <w:iCs/>
          <w:sz w:val="20"/>
          <w:szCs w:val="20"/>
        </w:rPr>
      </w:pPr>
      <w:r w:rsidRPr="009D7BF4">
        <w:rPr>
          <w:i/>
          <w:iCs/>
          <w:sz w:val="20"/>
          <w:szCs w:val="20"/>
        </w:rPr>
        <w:t xml:space="preserve">Figure </w:t>
      </w:r>
      <w:r w:rsidR="009D7BF4">
        <w:rPr>
          <w:i/>
          <w:iCs/>
          <w:sz w:val="20"/>
          <w:szCs w:val="20"/>
        </w:rPr>
        <w:t>4</w:t>
      </w:r>
      <w:r w:rsidRPr="009D7BF4">
        <w:rPr>
          <w:i/>
          <w:iCs/>
          <w:sz w:val="20"/>
          <w:szCs w:val="20"/>
        </w:rPr>
        <w:t>. Korthagen's ALACT reflection model</w:t>
      </w:r>
    </w:p>
    <w:p w14:paraId="36FDD706" w14:textId="77777777" w:rsidR="00D0573A" w:rsidRDefault="00D0573A" w:rsidP="0000603A">
      <w:pPr>
        <w:pStyle w:val="ListParagraph"/>
        <w:jc w:val="both"/>
      </w:pPr>
    </w:p>
    <w:p w14:paraId="107E8D4D" w14:textId="3701EC07" w:rsidR="00411D3D" w:rsidRPr="001844EC" w:rsidRDefault="0046083B" w:rsidP="001844EC">
      <w:pPr>
        <w:pStyle w:val="ListParagraph"/>
        <w:jc w:val="both"/>
        <w:rPr>
          <w:color w:val="4472C4" w:themeColor="accent1"/>
        </w:rPr>
      </w:pPr>
      <w:r w:rsidRPr="0046083B">
        <w:rPr>
          <w:color w:val="FF0000"/>
        </w:rPr>
        <w:t xml:space="preserve">Doing this as a hybrid lesson was a bit difficult, but I am happy with the feedback (they </w:t>
      </w:r>
      <w:r w:rsidR="00565D87">
        <w:rPr>
          <w:color w:val="FF0000"/>
        </w:rPr>
        <w:t>agreed</w:t>
      </w:r>
      <w:r w:rsidRPr="0046083B">
        <w:rPr>
          <w:color w:val="FF0000"/>
        </w:rPr>
        <w:t xml:space="preserve"> that I </w:t>
      </w:r>
      <w:r w:rsidR="00565D87">
        <w:rPr>
          <w:color w:val="FF0000"/>
        </w:rPr>
        <w:t>was</w:t>
      </w:r>
      <w:r w:rsidRPr="0046083B">
        <w:rPr>
          <w:color w:val="FF0000"/>
        </w:rPr>
        <w:t xml:space="preserve"> trying my best).</w:t>
      </w:r>
      <w:r>
        <w:rPr>
          <w:color w:val="FF0000"/>
        </w:rPr>
        <w:t xml:space="preserve"> </w:t>
      </w:r>
      <w:r w:rsidR="00CE49EE" w:rsidRPr="001E760B">
        <w:rPr>
          <w:color w:val="FF0000"/>
        </w:rPr>
        <w:t>I used many activation forms to make my lesson interactive</w:t>
      </w:r>
      <w:r w:rsidR="001E760B">
        <w:rPr>
          <w:color w:val="FF0000"/>
        </w:rPr>
        <w:t>, including questions-answers at the beginning of the lesson, peer-instruction</w:t>
      </w:r>
      <w:r w:rsidR="0012737B">
        <w:rPr>
          <w:color w:val="FF0000"/>
        </w:rPr>
        <w:t>/presentation</w:t>
      </w:r>
      <w:r w:rsidR="001E760B">
        <w:rPr>
          <w:color w:val="FF0000"/>
        </w:rPr>
        <w:t xml:space="preserve">, </w:t>
      </w:r>
      <w:r w:rsidR="007C309A">
        <w:rPr>
          <w:color w:val="FF0000"/>
        </w:rPr>
        <w:t xml:space="preserve">peer feedback, </w:t>
      </w:r>
      <w:r w:rsidR="0012737B">
        <w:rPr>
          <w:color w:val="FF0000"/>
        </w:rPr>
        <w:t xml:space="preserve">and </w:t>
      </w:r>
      <w:r w:rsidR="001E760B">
        <w:rPr>
          <w:color w:val="FF0000"/>
        </w:rPr>
        <w:t>dis</w:t>
      </w:r>
      <w:r w:rsidR="0012737B">
        <w:rPr>
          <w:color w:val="FF0000"/>
        </w:rPr>
        <w:t>cussions with peers</w:t>
      </w:r>
      <w:r w:rsidR="00CE49EE" w:rsidRPr="001E760B">
        <w:rPr>
          <w:color w:val="FF0000"/>
        </w:rPr>
        <w:t>.</w:t>
      </w:r>
      <w:r w:rsidR="0012737B">
        <w:rPr>
          <w:color w:val="FF0000"/>
        </w:rPr>
        <w:t xml:space="preserve"> </w:t>
      </w:r>
      <w:r w:rsidR="0012737B">
        <w:rPr>
          <w:color w:val="00B050"/>
        </w:rPr>
        <w:t>Based on the feedback given by students, I</w:t>
      </w:r>
      <w:r w:rsidR="0001186E" w:rsidRPr="0012737B">
        <w:rPr>
          <w:color w:val="00B050"/>
        </w:rPr>
        <w:t xml:space="preserve"> understand that students like </w:t>
      </w:r>
      <w:r w:rsidR="009333B4" w:rsidRPr="0012737B">
        <w:rPr>
          <w:color w:val="00B050"/>
        </w:rPr>
        <w:t xml:space="preserve">the teaching methods that I use, however, not everybody likes modeling or can create model easily. </w:t>
      </w:r>
      <w:r w:rsidR="0012737B">
        <w:rPr>
          <w:color w:val="4472C4" w:themeColor="accent1"/>
        </w:rPr>
        <w:t xml:space="preserve">I am aware that modeling is not an easy thing to do, it was not even easy for me. </w:t>
      </w:r>
      <w:r w:rsidR="0012737B" w:rsidRPr="0012737B">
        <w:rPr>
          <w:color w:val="4472C4" w:themeColor="accent1"/>
        </w:rPr>
        <w:t>I</w:t>
      </w:r>
      <w:r w:rsidR="0012737B">
        <w:rPr>
          <w:color w:val="4472C4" w:themeColor="accent1"/>
        </w:rPr>
        <w:t xml:space="preserve"> am aware that </w:t>
      </w:r>
      <w:r w:rsidR="00B075C4">
        <w:rPr>
          <w:color w:val="4472C4" w:themeColor="accent1"/>
        </w:rPr>
        <w:t>creating a model</w:t>
      </w:r>
      <w:r w:rsidR="0012737B" w:rsidRPr="0012737B">
        <w:rPr>
          <w:color w:val="4472C4" w:themeColor="accent1"/>
        </w:rPr>
        <w:t xml:space="preserve"> is not something that fits everybody</w:t>
      </w:r>
      <w:r w:rsidR="00B075C4">
        <w:rPr>
          <w:color w:val="4472C4" w:themeColor="accent1"/>
        </w:rPr>
        <w:t>’s passion or interest</w:t>
      </w:r>
      <w:r w:rsidR="0012737B" w:rsidRPr="0012737B">
        <w:rPr>
          <w:color w:val="4472C4" w:themeColor="accent1"/>
        </w:rPr>
        <w:t>.</w:t>
      </w:r>
      <w:r w:rsidR="00CE5028">
        <w:rPr>
          <w:color w:val="4472C4" w:themeColor="accent1"/>
        </w:rPr>
        <w:t xml:space="preserve"> </w:t>
      </w:r>
      <w:r w:rsidR="00CE5028" w:rsidRPr="00552635">
        <w:rPr>
          <w:color w:val="7030A0"/>
        </w:rPr>
        <w:t>I think it will be nice to keep the balance between my instruction and students</w:t>
      </w:r>
      <w:r w:rsidR="00F76A44" w:rsidRPr="00552635">
        <w:rPr>
          <w:color w:val="7030A0"/>
        </w:rPr>
        <w:t xml:space="preserve"> instruction. </w:t>
      </w:r>
      <w:r w:rsidR="00DC4155" w:rsidRPr="00552635">
        <w:rPr>
          <w:color w:val="7030A0"/>
        </w:rPr>
        <w:t xml:space="preserve">I can probably </w:t>
      </w:r>
      <w:r w:rsidR="0006212A" w:rsidRPr="00552635">
        <w:rPr>
          <w:color w:val="7030A0"/>
        </w:rPr>
        <w:t>give better explanation</w:t>
      </w:r>
      <w:r w:rsidR="00DC4155" w:rsidRPr="00552635">
        <w:rPr>
          <w:color w:val="7030A0"/>
        </w:rPr>
        <w:t xml:space="preserve"> because I have the didactics and pedagogic skills, however, w</w:t>
      </w:r>
      <w:r w:rsidR="00F76A44" w:rsidRPr="00552635">
        <w:rPr>
          <w:color w:val="7030A0"/>
        </w:rPr>
        <w:t xml:space="preserve">hen the students give presentation about their model, it can motivate their classmates and give </w:t>
      </w:r>
      <w:r w:rsidR="00DC4155" w:rsidRPr="00552635">
        <w:rPr>
          <w:color w:val="7030A0"/>
        </w:rPr>
        <w:t xml:space="preserve">them “wantivation” that they should be able to do that as well. </w:t>
      </w:r>
      <w:r w:rsidR="00CE5028" w:rsidRPr="00552635">
        <w:rPr>
          <w:color w:val="7030A0"/>
        </w:rPr>
        <w:t>Includ</w:t>
      </w:r>
      <w:r w:rsidR="00552635" w:rsidRPr="00552635">
        <w:rPr>
          <w:color w:val="7030A0"/>
        </w:rPr>
        <w:t>ing a</w:t>
      </w:r>
      <w:r w:rsidR="00CE5028" w:rsidRPr="00552635">
        <w:rPr>
          <w:color w:val="7030A0"/>
        </w:rPr>
        <w:t xml:space="preserve"> recording</w:t>
      </w:r>
      <w:r w:rsidR="00552635" w:rsidRPr="00552635">
        <w:rPr>
          <w:color w:val="7030A0"/>
        </w:rPr>
        <w:t xml:space="preserve"> (uploaded on Brightspace)</w:t>
      </w:r>
      <w:r w:rsidR="00CE5028" w:rsidRPr="00552635">
        <w:rPr>
          <w:color w:val="7030A0"/>
        </w:rPr>
        <w:t xml:space="preserve"> o</w:t>
      </w:r>
      <w:r w:rsidR="00552635" w:rsidRPr="00552635">
        <w:rPr>
          <w:color w:val="7030A0"/>
        </w:rPr>
        <w:t>n how to build the</w:t>
      </w:r>
      <w:r w:rsidR="00CE5028" w:rsidRPr="00552635">
        <w:rPr>
          <w:color w:val="7030A0"/>
        </w:rPr>
        <w:t xml:space="preserve"> model so students can watch back at home</w:t>
      </w:r>
      <w:r w:rsidR="00552635" w:rsidRPr="00552635">
        <w:rPr>
          <w:color w:val="7030A0"/>
        </w:rPr>
        <w:t xml:space="preserve"> will be also a good option</w:t>
      </w:r>
      <w:r w:rsidR="00CE5028" w:rsidRPr="00552635">
        <w:rPr>
          <w:color w:val="7030A0"/>
        </w:rPr>
        <w:t>.</w:t>
      </w:r>
      <w:r w:rsidR="001844EC" w:rsidRPr="00552635">
        <w:rPr>
          <w:color w:val="7030A0"/>
        </w:rPr>
        <w:t xml:space="preserve">  </w:t>
      </w:r>
      <w:r w:rsidR="00176862" w:rsidRPr="001844EC">
        <w:rPr>
          <w:color w:val="ED7D31" w:themeColor="accent2"/>
        </w:rPr>
        <w:t xml:space="preserve">I will explain more why the model should </w:t>
      </w:r>
      <w:r w:rsidR="00EE74B0" w:rsidRPr="001844EC">
        <w:rPr>
          <w:color w:val="ED7D31" w:themeColor="accent2"/>
        </w:rPr>
        <w:t>be like that, but keep trying to make it simple and easy to understand. The problem with modeling is that</w:t>
      </w:r>
      <w:r w:rsidR="00D30104" w:rsidRPr="001844EC">
        <w:rPr>
          <w:color w:val="ED7D31" w:themeColor="accent2"/>
        </w:rPr>
        <w:t xml:space="preserve"> the math behind it is a bit too complicated for bachelor level as it is more for master level.</w:t>
      </w:r>
      <w:r>
        <w:rPr>
          <w:color w:val="ED7D31" w:themeColor="accent2"/>
        </w:rPr>
        <w:t xml:space="preserve"> </w:t>
      </w:r>
    </w:p>
    <w:p w14:paraId="5D043A5B" w14:textId="1F614ED5" w:rsidR="008F02BA" w:rsidRDefault="008F02BA" w:rsidP="008F02BA">
      <w:pPr>
        <w:jc w:val="both"/>
        <w:rPr>
          <w:noProof/>
        </w:rPr>
      </w:pPr>
    </w:p>
    <w:p w14:paraId="1203AE4E" w14:textId="32428E46" w:rsidR="002160E0" w:rsidRDefault="002160E0" w:rsidP="002160E0">
      <w:pPr>
        <w:rPr>
          <w:noProof/>
        </w:rPr>
      </w:pPr>
    </w:p>
    <w:p w14:paraId="3E58E627" w14:textId="731A0962" w:rsidR="002160E0" w:rsidRDefault="002160E0" w:rsidP="002160E0">
      <w:pPr>
        <w:rPr>
          <w:noProof/>
        </w:rPr>
      </w:pPr>
    </w:p>
    <w:p w14:paraId="0BA5D8AE" w14:textId="74763026" w:rsidR="00C036F1" w:rsidRPr="00C036F1" w:rsidRDefault="00C036F1" w:rsidP="00C036F1"/>
    <w:p w14:paraId="6144F3FB" w14:textId="1F8FFBFD" w:rsidR="00C036F1" w:rsidRPr="0046083B" w:rsidRDefault="00C036F1" w:rsidP="00C036F1">
      <w:pPr>
        <w:rPr>
          <w:b/>
          <w:bCs/>
        </w:rPr>
      </w:pPr>
      <w:r w:rsidRPr="0046083B">
        <w:rPr>
          <w:b/>
          <w:bCs/>
        </w:rPr>
        <w:t>References</w:t>
      </w:r>
    </w:p>
    <w:p w14:paraId="32CCD7DF" w14:textId="77777777" w:rsidR="00F27273" w:rsidRPr="00F27273" w:rsidRDefault="00F27273" w:rsidP="0046083B">
      <w:pPr>
        <w:ind w:left="567" w:hanging="567"/>
        <w:jc w:val="both"/>
        <w:rPr>
          <w:rFonts w:cstheme="minorHAnsi"/>
        </w:rPr>
      </w:pPr>
      <w:r w:rsidRPr="00F27273">
        <w:rPr>
          <w:rFonts w:cstheme="minorHAnsi"/>
        </w:rPr>
        <w:t>Fischer, E., &amp; Hänze, M. (2019). Back from “guide on the side” to “sage on the stage”? Effects of teacher-guided and student-activating teaching methods on student learning in higher education. International Journal of Educational Research, 95, 26-35.</w:t>
      </w:r>
    </w:p>
    <w:p w14:paraId="7782488C" w14:textId="77777777" w:rsidR="00F27273" w:rsidRPr="00F27273" w:rsidRDefault="00F27273" w:rsidP="0046083B">
      <w:pPr>
        <w:ind w:left="567" w:hanging="567"/>
        <w:jc w:val="both"/>
        <w:rPr>
          <w:rFonts w:cstheme="minorHAnsi"/>
        </w:rPr>
      </w:pPr>
      <w:r w:rsidRPr="00F27273">
        <w:rPr>
          <w:rFonts w:cstheme="minorHAnsi"/>
        </w:rPr>
        <w:t>Hrmo, R., Krištofiaková, L., Vargová, M., Kučerka, D., Kmec, J., Rusnáková, S., &amp; Biznárová, E. (2015, September). The research of the engineering pedagogy. In </w:t>
      </w:r>
      <w:r w:rsidRPr="00F27273">
        <w:rPr>
          <w:rFonts w:cstheme="minorHAnsi"/>
          <w:i/>
          <w:iCs/>
        </w:rPr>
        <w:t>2015 International Conference on Interactive Collaborative Learning (ICL)</w:t>
      </w:r>
      <w:r w:rsidRPr="00F27273">
        <w:rPr>
          <w:rFonts w:cstheme="minorHAnsi"/>
        </w:rPr>
        <w:t> (pp. 503-507). IEEE.</w:t>
      </w:r>
    </w:p>
    <w:p w14:paraId="5C260816" w14:textId="77777777" w:rsidR="00F27273" w:rsidRPr="00F27273" w:rsidRDefault="00F27273" w:rsidP="0046083B">
      <w:pPr>
        <w:ind w:left="567" w:hanging="567"/>
        <w:jc w:val="both"/>
        <w:rPr>
          <w:rFonts w:cstheme="minorHAnsi"/>
        </w:rPr>
      </w:pPr>
      <w:r w:rsidRPr="00F27273">
        <w:rPr>
          <w:rFonts w:cstheme="minorHAnsi"/>
          <w:lang w:val="nl-NL"/>
        </w:rPr>
        <w:t xml:space="preserve">Molin, F., Haelermans, C., Cabus, S., &amp; Groot, W. (2021). </w:t>
      </w:r>
      <w:r w:rsidRPr="00F27273">
        <w:rPr>
          <w:rFonts w:cstheme="minorHAnsi"/>
        </w:rPr>
        <w:t>Do feedback strategies improve students’ learning gain?-Results of a randomized experiment using polling technology in physics classrooms. Computers &amp; Education, 175, 104339.</w:t>
      </w:r>
    </w:p>
    <w:p w14:paraId="3A111D1E" w14:textId="77777777" w:rsidR="00F27273" w:rsidRPr="00F27273" w:rsidRDefault="00F27273" w:rsidP="0046083B">
      <w:pPr>
        <w:ind w:left="567" w:hanging="567"/>
        <w:jc w:val="both"/>
        <w:rPr>
          <w:rFonts w:cstheme="minorHAnsi"/>
          <w:color w:val="222222"/>
          <w:shd w:val="clear" w:color="auto" w:fill="FFFFFF"/>
        </w:rPr>
      </w:pPr>
      <w:r w:rsidRPr="00F27273">
        <w:rPr>
          <w:rFonts w:cstheme="minorHAnsi"/>
          <w:color w:val="222222"/>
          <w:shd w:val="clear" w:color="auto" w:fill="FFFFFF"/>
        </w:rPr>
        <w:t>Tureková, I., Hašková, A., Marková, I., &amp; Bilčíková, J. (2020, November). Activating methods and their use in online education. In </w:t>
      </w:r>
      <w:r w:rsidRPr="00F27273">
        <w:rPr>
          <w:rFonts w:cstheme="minorHAnsi"/>
          <w:i/>
          <w:iCs/>
          <w:color w:val="222222"/>
          <w:shd w:val="clear" w:color="auto" w:fill="FFFFFF"/>
        </w:rPr>
        <w:t>Proceedings of ICERI2020 Conference</w:t>
      </w:r>
      <w:r w:rsidRPr="00F27273">
        <w:rPr>
          <w:rFonts w:cstheme="minorHAnsi"/>
          <w:color w:val="222222"/>
          <w:shd w:val="clear" w:color="auto" w:fill="FFFFFF"/>
        </w:rPr>
        <w:t> (Vol. 9, p. 10th).</w:t>
      </w:r>
    </w:p>
    <w:p w14:paraId="3D96DBAB" w14:textId="77777777" w:rsidR="00F27273" w:rsidRPr="00F27273" w:rsidRDefault="00F27273" w:rsidP="0046083B">
      <w:pPr>
        <w:ind w:left="567" w:hanging="567"/>
        <w:jc w:val="both"/>
        <w:rPr>
          <w:rFonts w:cstheme="minorHAnsi"/>
        </w:rPr>
      </w:pPr>
      <w:r w:rsidRPr="00F27273">
        <w:rPr>
          <w:rFonts w:cstheme="minorHAnsi"/>
        </w:rPr>
        <w:t>Vilonen, K., Zitting, E., &amp; Krause, O. (2008, July). Use of activating teaching methods in an introductory course of chemical processes. In SEFI annual conference in Aalborg.</w:t>
      </w:r>
    </w:p>
    <w:p w14:paraId="5F760BCE" w14:textId="77777777" w:rsidR="00F27273" w:rsidRPr="00F27273" w:rsidRDefault="00F27273" w:rsidP="0046083B">
      <w:pPr>
        <w:ind w:left="567" w:hanging="567"/>
        <w:jc w:val="both"/>
        <w:rPr>
          <w:rFonts w:cstheme="minorHAnsi"/>
        </w:rPr>
      </w:pPr>
      <w:r w:rsidRPr="00F27273">
        <w:rPr>
          <w:rFonts w:cstheme="minorHAnsi"/>
        </w:rPr>
        <w:t>Zhang, Z. V., &amp; Hyland, K. (2022). Fostering student engagement with feedback: An integrated approach. Assessing Writing, 51, 100586.</w:t>
      </w:r>
    </w:p>
    <w:p w14:paraId="30A3A10A" w14:textId="45B59A8D" w:rsidR="00D4515F" w:rsidRPr="00E946EB" w:rsidRDefault="00D4515F" w:rsidP="0046083B">
      <w:pPr>
        <w:ind w:left="567" w:hanging="567"/>
        <w:jc w:val="both"/>
        <w:rPr>
          <w:color w:val="FF0000"/>
        </w:rPr>
      </w:pPr>
    </w:p>
    <w:sectPr w:rsidR="00D4515F" w:rsidRPr="00E946EB" w:rsidSect="00BB4437">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34786"/>
    <w:multiLevelType w:val="hybridMultilevel"/>
    <w:tmpl w:val="9BAA6664"/>
    <w:lvl w:ilvl="0" w:tplc="AAF4E4E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zC3NDU2MDYwNzdQ0lEKTi0uzszPAykwrgUAtlVlYCwAAAA="/>
  </w:docVars>
  <w:rsids>
    <w:rsidRoot w:val="008F02BA"/>
    <w:rsid w:val="0000603A"/>
    <w:rsid w:val="0001186E"/>
    <w:rsid w:val="0001517B"/>
    <w:rsid w:val="000370FA"/>
    <w:rsid w:val="00046E6A"/>
    <w:rsid w:val="0005026C"/>
    <w:rsid w:val="000555DF"/>
    <w:rsid w:val="0006212A"/>
    <w:rsid w:val="000737BB"/>
    <w:rsid w:val="00082A2E"/>
    <w:rsid w:val="000D6FEE"/>
    <w:rsid w:val="000F1FAE"/>
    <w:rsid w:val="00107486"/>
    <w:rsid w:val="00120BE5"/>
    <w:rsid w:val="00123D61"/>
    <w:rsid w:val="0012737B"/>
    <w:rsid w:val="001406A1"/>
    <w:rsid w:val="00146DAB"/>
    <w:rsid w:val="00150218"/>
    <w:rsid w:val="00160BE1"/>
    <w:rsid w:val="00176862"/>
    <w:rsid w:val="001844EC"/>
    <w:rsid w:val="0018478C"/>
    <w:rsid w:val="001E4108"/>
    <w:rsid w:val="001E760B"/>
    <w:rsid w:val="0020380C"/>
    <w:rsid w:val="0021091A"/>
    <w:rsid w:val="002160E0"/>
    <w:rsid w:val="00274156"/>
    <w:rsid w:val="00282DE2"/>
    <w:rsid w:val="00287D89"/>
    <w:rsid w:val="002B225F"/>
    <w:rsid w:val="002D2714"/>
    <w:rsid w:val="002E3E72"/>
    <w:rsid w:val="002E403C"/>
    <w:rsid w:val="002F74E8"/>
    <w:rsid w:val="0030167B"/>
    <w:rsid w:val="003172AF"/>
    <w:rsid w:val="003468F4"/>
    <w:rsid w:val="003511B8"/>
    <w:rsid w:val="0036541D"/>
    <w:rsid w:val="00382354"/>
    <w:rsid w:val="003A7FB6"/>
    <w:rsid w:val="003B5126"/>
    <w:rsid w:val="003E5F9F"/>
    <w:rsid w:val="003F5F61"/>
    <w:rsid w:val="00403B5E"/>
    <w:rsid w:val="00411562"/>
    <w:rsid w:val="00411D3D"/>
    <w:rsid w:val="00430F6F"/>
    <w:rsid w:val="0046083B"/>
    <w:rsid w:val="004859A9"/>
    <w:rsid w:val="004A44BA"/>
    <w:rsid w:val="00513E8E"/>
    <w:rsid w:val="00514EBA"/>
    <w:rsid w:val="005256B9"/>
    <w:rsid w:val="00527E57"/>
    <w:rsid w:val="00546FB7"/>
    <w:rsid w:val="00551253"/>
    <w:rsid w:val="00552635"/>
    <w:rsid w:val="00555569"/>
    <w:rsid w:val="00565D87"/>
    <w:rsid w:val="00577F6A"/>
    <w:rsid w:val="00582D1C"/>
    <w:rsid w:val="00593475"/>
    <w:rsid w:val="005B63CC"/>
    <w:rsid w:val="005C683E"/>
    <w:rsid w:val="005D1A98"/>
    <w:rsid w:val="00606C1F"/>
    <w:rsid w:val="00612F66"/>
    <w:rsid w:val="006156FD"/>
    <w:rsid w:val="006253F3"/>
    <w:rsid w:val="006414D9"/>
    <w:rsid w:val="006551E0"/>
    <w:rsid w:val="00693D2E"/>
    <w:rsid w:val="006A6914"/>
    <w:rsid w:val="006C478A"/>
    <w:rsid w:val="006D76F2"/>
    <w:rsid w:val="006E7274"/>
    <w:rsid w:val="00704204"/>
    <w:rsid w:val="0076759B"/>
    <w:rsid w:val="007B33CF"/>
    <w:rsid w:val="007C309A"/>
    <w:rsid w:val="007C4679"/>
    <w:rsid w:val="007D51FB"/>
    <w:rsid w:val="007E5AE9"/>
    <w:rsid w:val="00801EBF"/>
    <w:rsid w:val="0080250A"/>
    <w:rsid w:val="00836F65"/>
    <w:rsid w:val="008429A2"/>
    <w:rsid w:val="008702B2"/>
    <w:rsid w:val="00870394"/>
    <w:rsid w:val="00880EB8"/>
    <w:rsid w:val="008D4E82"/>
    <w:rsid w:val="008F02BA"/>
    <w:rsid w:val="0090392F"/>
    <w:rsid w:val="00906D51"/>
    <w:rsid w:val="00913A28"/>
    <w:rsid w:val="00914962"/>
    <w:rsid w:val="0092149A"/>
    <w:rsid w:val="009333B4"/>
    <w:rsid w:val="009506BF"/>
    <w:rsid w:val="0095089F"/>
    <w:rsid w:val="0095436D"/>
    <w:rsid w:val="00963EA7"/>
    <w:rsid w:val="00987CF6"/>
    <w:rsid w:val="009D183E"/>
    <w:rsid w:val="009D7BF4"/>
    <w:rsid w:val="00A23429"/>
    <w:rsid w:val="00A26DC4"/>
    <w:rsid w:val="00A63A46"/>
    <w:rsid w:val="00A70EF0"/>
    <w:rsid w:val="00AD011F"/>
    <w:rsid w:val="00AE7817"/>
    <w:rsid w:val="00B075C4"/>
    <w:rsid w:val="00B30110"/>
    <w:rsid w:val="00B35980"/>
    <w:rsid w:val="00B46CDF"/>
    <w:rsid w:val="00B61F8B"/>
    <w:rsid w:val="00BB4437"/>
    <w:rsid w:val="00BD67BB"/>
    <w:rsid w:val="00C036F1"/>
    <w:rsid w:val="00C066F7"/>
    <w:rsid w:val="00C12F1C"/>
    <w:rsid w:val="00C33DCD"/>
    <w:rsid w:val="00C747FF"/>
    <w:rsid w:val="00C83D19"/>
    <w:rsid w:val="00CA03D6"/>
    <w:rsid w:val="00CA1891"/>
    <w:rsid w:val="00CA1892"/>
    <w:rsid w:val="00CA51CB"/>
    <w:rsid w:val="00CD0410"/>
    <w:rsid w:val="00CD1B5F"/>
    <w:rsid w:val="00CE49EE"/>
    <w:rsid w:val="00CE5028"/>
    <w:rsid w:val="00CF6F1A"/>
    <w:rsid w:val="00D0573A"/>
    <w:rsid w:val="00D14A70"/>
    <w:rsid w:val="00D27DDC"/>
    <w:rsid w:val="00D30104"/>
    <w:rsid w:val="00D41416"/>
    <w:rsid w:val="00D4515F"/>
    <w:rsid w:val="00D9106B"/>
    <w:rsid w:val="00D91092"/>
    <w:rsid w:val="00DC4155"/>
    <w:rsid w:val="00DD276B"/>
    <w:rsid w:val="00DF32A3"/>
    <w:rsid w:val="00E0282D"/>
    <w:rsid w:val="00E0509C"/>
    <w:rsid w:val="00E05D2B"/>
    <w:rsid w:val="00E07D40"/>
    <w:rsid w:val="00E20599"/>
    <w:rsid w:val="00E80168"/>
    <w:rsid w:val="00E83401"/>
    <w:rsid w:val="00E946EB"/>
    <w:rsid w:val="00EE74B0"/>
    <w:rsid w:val="00F002EE"/>
    <w:rsid w:val="00F079B3"/>
    <w:rsid w:val="00F27273"/>
    <w:rsid w:val="00F458D3"/>
    <w:rsid w:val="00F63833"/>
    <w:rsid w:val="00F74F74"/>
    <w:rsid w:val="00F76A44"/>
    <w:rsid w:val="00F80B01"/>
    <w:rsid w:val="00F8114A"/>
    <w:rsid w:val="00F84DA3"/>
    <w:rsid w:val="00FB1A6E"/>
    <w:rsid w:val="00FD5270"/>
    <w:rsid w:val="00FE35DE"/>
    <w:rsid w:val="00FF42EA"/>
    <w:rsid w:val="00FF5B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5BF4F"/>
  <w15:chartTrackingRefBased/>
  <w15:docId w15:val="{A4AADA24-9F8B-4106-9554-0FDA4B054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276B"/>
    <w:pPr>
      <w:ind w:left="720"/>
      <w:contextualSpacing/>
    </w:pPr>
  </w:style>
  <w:style w:type="character" w:styleId="CommentReference">
    <w:name w:val="annotation reference"/>
    <w:basedOn w:val="DefaultParagraphFont"/>
    <w:uiPriority w:val="99"/>
    <w:semiHidden/>
    <w:unhideWhenUsed/>
    <w:rsid w:val="0080250A"/>
    <w:rPr>
      <w:sz w:val="16"/>
      <w:szCs w:val="16"/>
    </w:rPr>
  </w:style>
  <w:style w:type="paragraph" w:styleId="CommentText">
    <w:name w:val="annotation text"/>
    <w:basedOn w:val="Normal"/>
    <w:link w:val="CommentTextChar"/>
    <w:uiPriority w:val="99"/>
    <w:semiHidden/>
    <w:unhideWhenUsed/>
    <w:rsid w:val="0080250A"/>
    <w:pPr>
      <w:spacing w:line="240" w:lineRule="auto"/>
    </w:pPr>
    <w:rPr>
      <w:sz w:val="20"/>
      <w:szCs w:val="20"/>
    </w:rPr>
  </w:style>
  <w:style w:type="character" w:customStyle="1" w:styleId="CommentTextChar">
    <w:name w:val="Comment Text Char"/>
    <w:basedOn w:val="DefaultParagraphFont"/>
    <w:link w:val="CommentText"/>
    <w:uiPriority w:val="99"/>
    <w:semiHidden/>
    <w:rsid w:val="0080250A"/>
    <w:rPr>
      <w:sz w:val="20"/>
      <w:szCs w:val="20"/>
    </w:rPr>
  </w:style>
  <w:style w:type="paragraph" w:styleId="CommentSubject">
    <w:name w:val="annotation subject"/>
    <w:basedOn w:val="CommentText"/>
    <w:next w:val="CommentText"/>
    <w:link w:val="CommentSubjectChar"/>
    <w:uiPriority w:val="99"/>
    <w:semiHidden/>
    <w:unhideWhenUsed/>
    <w:rsid w:val="0080250A"/>
    <w:rPr>
      <w:b/>
      <w:bCs/>
    </w:rPr>
  </w:style>
  <w:style w:type="character" w:customStyle="1" w:styleId="CommentSubjectChar">
    <w:name w:val="Comment Subject Char"/>
    <w:basedOn w:val="CommentTextChar"/>
    <w:link w:val="CommentSubject"/>
    <w:uiPriority w:val="99"/>
    <w:semiHidden/>
    <w:rsid w:val="0080250A"/>
    <w:rPr>
      <w:b/>
      <w:bCs/>
      <w:sz w:val="20"/>
      <w:szCs w:val="20"/>
    </w:rPr>
  </w:style>
  <w:style w:type="character" w:styleId="Hyperlink">
    <w:name w:val="Hyperlink"/>
    <w:basedOn w:val="DefaultParagraphFont"/>
    <w:uiPriority w:val="99"/>
    <w:unhideWhenUsed/>
    <w:rsid w:val="0080250A"/>
    <w:rPr>
      <w:color w:val="0000FF"/>
      <w:u w:val="single"/>
    </w:rPr>
  </w:style>
  <w:style w:type="character" w:styleId="FollowedHyperlink">
    <w:name w:val="FollowedHyperlink"/>
    <w:basedOn w:val="DefaultParagraphFont"/>
    <w:uiPriority w:val="99"/>
    <w:semiHidden/>
    <w:unhideWhenUsed/>
    <w:rsid w:val="002E403C"/>
    <w:rPr>
      <w:color w:val="954F72" w:themeColor="followedHyperlink"/>
      <w:u w:val="single"/>
    </w:rPr>
  </w:style>
  <w:style w:type="table" w:styleId="TableGrid">
    <w:name w:val="Table Grid"/>
    <w:basedOn w:val="TableNormal"/>
    <w:uiPriority w:val="39"/>
    <w:rsid w:val="003A7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702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17</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dya Prihesti Iswarani</dc:creator>
  <cp:keywords/>
  <dc:description/>
  <cp:lastModifiedBy>Widya Prihesti Iswarani</cp:lastModifiedBy>
  <cp:revision>167</cp:revision>
  <dcterms:created xsi:type="dcterms:W3CDTF">2022-02-10T12:46:00Z</dcterms:created>
  <dcterms:modified xsi:type="dcterms:W3CDTF">2022-02-15T20:09:00Z</dcterms:modified>
</cp:coreProperties>
</file>